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ật</w:t>
      </w:r>
      <w:r>
        <w:t xml:space="preserve"> </w:t>
      </w:r>
      <w:r>
        <w:t xml:space="preserve">Ngữ</w:t>
      </w:r>
      <w:r>
        <w:t xml:space="preserve"> </w:t>
      </w:r>
      <w:r>
        <w:t xml:space="preserve">-</w:t>
      </w:r>
      <w:r>
        <w:t xml:space="preserve"> </w:t>
      </w:r>
      <w:r>
        <w:t xml:space="preserve">Lời</w:t>
      </w:r>
      <w:r>
        <w:t xml:space="preserve"> </w:t>
      </w:r>
      <w:r>
        <w:t xml:space="preserve">Ngọt</w:t>
      </w:r>
      <w:r>
        <w:t xml:space="preserve"> </w:t>
      </w:r>
      <w:r>
        <w:t xml:space="preserve">Ngà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mật-ngữ---lời-ngọt-ngào"/>
      <w:bookmarkEnd w:id="21"/>
      <w:r>
        <w:t xml:space="preserve">Mật Ngữ - Lời Ngọt Ngào</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Editor: SkylerTag:đam mỹ, ngắn, đọc giải trí, motif cũ, ngọt, ấm áp, đời sống thường ngày, nguỵ huynh đệ, dưỡng thành, niên hạ, có thịt, Dục vọng chiếm hữu thiếu thốn cảm giác an toàn cường công x Ôn nhu thiện lương nhân thê thụ.</w:t>
            </w:r>
            <w:r>
              <w:br w:type="textWrapping"/>
            </w:r>
          </w:p>
        </w:tc>
      </w:tr>
    </w:tbl>
    <w:p>
      <w:pPr>
        <w:pStyle w:val="Compact"/>
      </w:pPr>
      <w:r>
        <w:br w:type="textWrapping"/>
      </w:r>
      <w:r>
        <w:br w:type="textWrapping"/>
      </w:r>
      <w:r>
        <w:rPr>
          <w:i/>
        </w:rPr>
        <w:t xml:space="preserve">Đọc và tải ebook truyện tại: http://truyenclub.com/mat-ngu-loi-ngot-ngao</w:t>
      </w:r>
      <w:r>
        <w:br w:type="textWrapping"/>
      </w:r>
    </w:p>
    <w:p>
      <w:pPr>
        <w:pStyle w:val="BodyText"/>
      </w:pPr>
      <w:r>
        <w:br w:type="textWrapping"/>
      </w:r>
      <w:r>
        <w:br w:type="textWrapping"/>
      </w:r>
    </w:p>
    <w:p>
      <w:pPr>
        <w:pStyle w:val="Heading2"/>
      </w:pPr>
      <w:bookmarkStart w:id="22" w:name="lời-ngọt-ngào---chương-1"/>
      <w:bookmarkEnd w:id="22"/>
      <w:r>
        <w:t xml:space="preserve">1. Lời Ngọt Ngào - Chương 1</w:t>
      </w:r>
    </w:p>
    <w:p>
      <w:pPr>
        <w:pStyle w:val="Compact"/>
      </w:pPr>
      <w:r>
        <w:br w:type="textWrapping"/>
      </w:r>
      <w:r>
        <w:br w:type="textWrapping"/>
      </w:r>
      <w:r>
        <w:t xml:space="preserve">Lớp 11 có một tên học sinh ngầu lòi tên Ninh Vũ.</w:t>
      </w:r>
    </w:p>
    <w:p>
      <w:pPr>
        <w:pStyle w:val="BodyText"/>
      </w:pPr>
      <w:r>
        <w:t xml:space="preserve">Cậu ta không chỉ cool ngầu mà còn rất âm tàng. Bề ngoài thì cùng một đám hồ bằng cẩu hữu kết giao, đem thuốc rao bán trên mạng, uống rượu hát karaoke, chuyện gì cũng làm đến độ quên trời quên đất.</w:t>
      </w:r>
    </w:p>
    <w:p>
      <w:pPr>
        <w:pStyle w:val="BodyText"/>
      </w:pPr>
      <w:r>
        <w:t xml:space="preserve">Kỳ thi cuối kì cậu hoàn hảo đạt hạng nhất.</w:t>
      </w:r>
    </w:p>
    <w:p>
      <w:pPr>
        <w:pStyle w:val="BodyText"/>
      </w:pPr>
      <w:r>
        <w:t xml:space="preserve">Có thể nói cậu ta trưởng thành rất tốt, lớn lên cực kì anh tuấn, hốc mắt sâu đậm, sóng mũi cao, lúc không nói chuyện trông khá dữ dằn, cả người toàn thân phát ra khí chất lạnh lùng tiêu soái. Điều trái ngược duy nhất đó chính là quần áo trên người cậu, cả người sạch sẽ mang theo hương đào man mát đáng yêu vô cùng.</w:t>
      </w:r>
    </w:p>
    <w:p>
      <w:pPr>
        <w:pStyle w:val="BodyText"/>
      </w:pPr>
      <w:r>
        <w:t xml:space="preserve">Có điều cậu tựa hồ không để ý đến sự tương phản đó, thậm chí còn rất yêu thích.</w:t>
      </w:r>
    </w:p>
    <w:p>
      <w:pPr>
        <w:pStyle w:val="BodyText"/>
      </w:pPr>
      <w:r>
        <w:t xml:space="preserve">Hôm nay cậu cúp học trốn vào tiệm net ăn chân gà, bỗng từ đâu hai thiếu niên mang bộ dạng kẻ xấu, đầu tóc nhuộm vàng choé tiến đến bên cạnh ghế Ninh Vũ ngồi xổm xuống.</w:t>
      </w:r>
    </w:p>
    <w:p>
      <w:pPr>
        <w:pStyle w:val="BodyText"/>
      </w:pPr>
      <w:r>
        <w:t xml:space="preserve">Hai ngón tay cậu kẹp lấy điếu thuốc, đối mặt với hai tên cẩu thả bất lương kia, mặt không biểu tình phì phèo mấy ngụm khói “Không có tiền, cút.”</w:t>
      </w:r>
    </w:p>
    <w:p>
      <w:pPr>
        <w:pStyle w:val="BodyText"/>
      </w:pPr>
      <w:r>
        <w:t xml:space="preserve">Hai tên đầu vàng liếc mắt nhìn nhau, Trần ca của bọn họ ở trường có một cô em gái kết nghĩa thầm mến Ninh Vũ, đã nhiều lần chắn đường cậu để trao thư tình nhưng đều bị từ chối, cô ta khóc lóc ỉ ôi xin Trần ca giúp đỡ.</w:t>
      </w:r>
    </w:p>
    <w:p>
      <w:pPr>
        <w:pStyle w:val="BodyText"/>
      </w:pPr>
      <w:r>
        <w:t xml:space="preserve">Cậu trai tóc vàng lịch sự nói “Bạn học, bên ngoài có người tìm cậu.”</w:t>
      </w:r>
    </w:p>
    <w:p>
      <w:pPr>
        <w:pStyle w:val="BodyText"/>
      </w:pPr>
      <w:r>
        <w:t xml:space="preserve">Ninh Vũ dập tắt điếu thuốc, ném tai nghe xuống, nhặt cái cặp bị cậu quăng bừa dưới đất lên “Tính tiền.”</w:t>
      </w:r>
    </w:p>
    <w:p>
      <w:pPr>
        <w:pStyle w:val="BodyText"/>
      </w:pPr>
      <w:r>
        <w:t xml:space="preserve">Hai tên đầu vàng không nhịn được, chỉ muốn đem thằng nhóc thối này tha ra ngoài. Ninh Vũ không nói hai lời liền cho mỗi người một cước, ra tay cực kì tàn nhẫn thiếu chút đánh gãy xương sườn của người ta, sau đó oai phong xách cặp bước đi.</w:t>
      </w:r>
    </w:p>
    <w:p>
      <w:pPr>
        <w:pStyle w:val="BodyText"/>
      </w:pPr>
      <w:r>
        <w:t xml:space="preserve">Trời bên ngoài sẫm tối, bên cạnh tiệm net có một nữ sinh bộ dáng nhu mì yếu đuối đứng chờ, có điều đây không phải mẫu người Ninh Vũ thích. Cô nàng thấy cậu bước ra liền nhanh chóng đuổi theo.</w:t>
      </w:r>
    </w:p>
    <w:p>
      <w:pPr>
        <w:pStyle w:val="BodyText"/>
      </w:pPr>
      <w:r>
        <w:t xml:space="preserve">Ninh Vũ hiếm khi nói được vài câu tiếng người, “Nhà cậu ở đâu?”</w:t>
      </w:r>
    </w:p>
    <w:p>
      <w:pPr>
        <w:pStyle w:val="BodyText"/>
      </w:pPr>
      <w:r>
        <w:t xml:space="preserve">Nữ sinh có chút kích động nhỏ giọng nói, “Ở ngân hàng phía trước rẽ trái một chút... Làm sao vậy.”</w:t>
      </w:r>
    </w:p>
    <w:p>
      <w:pPr>
        <w:pStyle w:val="BodyText"/>
      </w:pPr>
      <w:r>
        <w:t xml:space="preserve">Ninh Vũ nhai nhai kẹo cao su trong miệng, “Không có gì, đi thôi, tôi đưa cậu về.”</w:t>
      </w:r>
    </w:p>
    <w:p>
      <w:pPr>
        <w:pStyle w:val="BodyText"/>
      </w:pPr>
      <w:r>
        <w:t xml:space="preserve">Nữ sinh đỏ mặt, lòng bàn tay vì kích động mà lấm tấm mồ hôi. Nếu là người có kinh nghiệm (đọc tiểu thuyết) sẽ dễ dàng nhìn ra đây là một buổi hẹn hò bất chợt giữa một nam sinh và một nữ sinh. Nếu thuận lợi còn có thể xảy ra cảnh hôn nữa chứ.</w:t>
      </w:r>
    </w:p>
    <w:p>
      <w:pPr>
        <w:pStyle w:val="BodyText"/>
      </w:pPr>
      <w:r>
        <w:t xml:space="preserve">Bất quá, đã đi cả quãng đường mà Ninh Vũ vẫn không động tay động chân khiến cho nữ sinh có chút sốt sắng, ba phút sau bọn họ đã đến ngân hàng.</w:t>
      </w:r>
    </w:p>
    <w:p>
      <w:pPr>
        <w:pStyle w:val="BodyText"/>
      </w:pPr>
      <w:r>
        <w:t xml:space="preserve">Ninh Vũ đứng tại cột đèn giao thông làm điệu bộ đuổi người ta về “Trở về đi.”</w:t>
      </w:r>
    </w:p>
    <w:p>
      <w:pPr>
        <w:pStyle w:val="BodyText"/>
      </w:pPr>
      <w:r>
        <w:t xml:space="preserve">Nữ sinh sắc mặt cứng đờ “Tại sao?”</w:t>
      </w:r>
    </w:p>
    <w:p>
      <w:pPr>
        <w:pStyle w:val="BodyText"/>
      </w:pPr>
      <w:r>
        <w:t xml:space="preserve">Ninh Vũ chật lưỡi, cậu nhớ đến điếu thuốc ban nãy nhưng khi vừa lấy hộp thuốc ra lại nhét nó ngược trở vào, “Nếu không vì chừa cho cậu chút đường lui thì tôi có thể để cậu ở lại tiệm net một mình, đêm tối như vầy đi về bị xe đụng thì biết làm sao, không cần cám ơn tôi đâu.”</w:t>
      </w:r>
    </w:p>
    <w:p>
      <w:pPr>
        <w:pStyle w:val="BodyText"/>
      </w:pPr>
      <w:r>
        <w:t xml:space="preserve">Nữ sinh nhỏ giọng cầu xin “Chúng ta thử một chút không được sao?”</w:t>
      </w:r>
    </w:p>
    <w:p>
      <w:pPr>
        <w:pStyle w:val="BodyText"/>
      </w:pPr>
      <w:r>
        <w:t xml:space="preserve">Ninh Vũ đưa tay đến trước mặt nữ sinh, ngón tay thon dài mang một chiếc nhẫn nhỏ nhắn, kiểu dáng rõ ràng là nhẫn tình nhân.</w:t>
      </w:r>
    </w:p>
    <w:p>
      <w:pPr>
        <w:pStyle w:val="BodyText"/>
      </w:pPr>
      <w:r>
        <w:t xml:space="preserve">Nữ sinh tái mặt, vừa chạy qua đường đối diện vừa lau nước mắt, khóc lóc trở về nhà.</w:t>
      </w:r>
    </w:p>
    <w:p>
      <w:pPr>
        <w:pStyle w:val="BodyText"/>
      </w:pPr>
      <w:r>
        <w:t xml:space="preserve">Ninh Vũ liếc nhìn đồng hồ liền đứng chờ dưới cột đèn giao thông. Đúng bảy giờ, một người thanh niên từ góc đường tiến đến.</w:t>
      </w:r>
    </w:p>
    <w:p>
      <w:pPr>
        <w:pStyle w:val="BodyText"/>
      </w:pPr>
      <w:r>
        <w:t xml:space="preserve">Người thanh niên thoạt nhìn hai hai, hai ba tuổi, mái tóc nâu ngăn ngắn mềm mại, phía sau cột lên một nhúm nhỏ. Anh mặc một cái áo sơ mi mỏng dài tay, ống tay che khuất nửa bàn tay, mang theo một giỏ nhỏ màu xanh nhạt chứa toàn nguyên liệu nấu ăn và hoa quả cho tối nay. Cả người toả ra hơi thở ngoan hiền ôn nhuận.</w:t>
      </w:r>
    </w:p>
    <w:p>
      <w:pPr>
        <w:pStyle w:val="BodyText"/>
      </w:pPr>
      <w:r>
        <w:t xml:space="preserve">Ninh Vũ như con sói phát hiện chú thỏ nhỏ, tại thời điểm người thanh niên mang theo giỏ thức ăn bước qua liền ôm lấy anh.</w:t>
      </w:r>
    </w:p>
    <w:p>
      <w:pPr>
        <w:pStyle w:val="BodyText"/>
      </w:pPr>
      <w:r>
        <w:t xml:space="preserve">Nam Húc sợ hết hồn, tay giữ chặt lấy giỏ tránh cho đồ ăn rơi ra ngoài. Thoát khỏi cái ôm của Ninh Vũ, xoay đầu lại thấy là cậu, chân mày của anh liền nhiu lại nhỏ giọng trách mắng “Tiểu Vũ, thầy giáo lại gọi anh đến trường nói chuyện, tuần này em trốn học có phải không? Làm sao mỗi ngày đều trốn học như vậy, em đi đến tiệm net sao? Đưa chứng minh thư đây cho anh, anh giữ giúp em.”</w:t>
      </w:r>
    </w:p>
    <w:p>
      <w:pPr>
        <w:pStyle w:val="BodyText"/>
      </w:pPr>
      <w:r>
        <w:t xml:space="preserve">Tốc độ nói của anh rất chậm mà hung ác lãi nhãi giáo huấn.</w:t>
      </w:r>
    </w:p>
    <w:p>
      <w:pPr>
        <w:pStyle w:val="BodyText"/>
      </w:pPr>
      <w:r>
        <w:t xml:space="preserve">Ninh Vũ nghe người đối diện trách mắng mà cảm giác như có gió mùa xuân ấm áp vừa thổi qua, ngoắt ngoắt cái đuôi cười cười, “Không có chứng minh thư mà đi đến tiệm net thì cảnh sát sẽ mời em lên ăn bánh uống trà đó, đến lúc ấy anh phải đến bảo lãnh cho em, lại càng thêm phiền phức à nghen.”</w:t>
      </w:r>
    </w:p>
    <w:p>
      <w:pPr>
        <w:pStyle w:val="BodyText"/>
      </w:pPr>
      <w:r>
        <w:t xml:space="preserve">Nam Húc một tay cầm giỏ thức ăn, một tay đưa ra trước mặt “Em lại hút thuốc nữa sao, cả người toàn mùi thuốc thôi, đưa nó đây cho anh! Làm sao một tên nhóc lại dính vào những thứ này chứ.”</w:t>
      </w:r>
    </w:p>
    <w:p>
      <w:pPr>
        <w:pStyle w:val="BodyText"/>
      </w:pPr>
      <w:r>
        <w:t xml:space="preserve">Ninh Vũ nắm lấy bàn tay đưa ra trước mình, kéo anh vào một góc không người, cúi đầu lắp kín miệng anh, đầu lưỡi mang đầy tính xâm lược tiến vào, hôn đến hai má Nam Húc đỏ chót. Anh nắm lấy tay cậu, mười ngón đan nhau, ngón tay mang nhẫn của Nam Húc cũng đeo một chiếc nhẫn có cùng kiểu dáng với Ninh Vũ.</w:t>
      </w:r>
    </w:p>
    <w:p>
      <w:pPr>
        <w:pStyle w:val="BodyText"/>
      </w:pPr>
      <w:r>
        <w:t xml:space="preserve">“Em rất nghe lời anh mà, trong miệng không hề có mùi thuốc lá không phải sao?” Ninh Vũ nhẹ giọng cười cười, sau lưng là cái tay nhanh chóng đem thuốc lá cùng bật lửa trong túi quần quăng vào bụi cỏ.</w:t>
      </w:r>
    </w:p>
    <w:p>
      <w:pPr>
        <w:pStyle w:val="BodyText"/>
      </w:pPr>
      <w:r>
        <w:t xml:space="preserve">Nam Húc nóng mặt đẩy cậu ra, “Về nhà nhanh lên, anh còn chưa nấu cơm. Còn cả đống quần áo chưa giặt, thuốc tẩy cũng hết rồi, anh còn phải đi mua nữa.”</w:t>
      </w:r>
    </w:p>
    <w:p>
      <w:pPr>
        <w:pStyle w:val="BodyText"/>
      </w:pPr>
      <w:r>
        <w:t xml:space="preserve">Ninh Vũ ôm lấy vai anh sóng đôi đồng hành “Mua hương đào sao?”</w:t>
      </w:r>
    </w:p>
    <w:p>
      <w:pPr>
        <w:pStyle w:val="BodyText"/>
      </w:pPr>
      <w:r>
        <w:t xml:space="preserve">Nam Húc gật đầu, bỗng dưng cau mày nhìn cậu “Em không thích sao?”</w:t>
      </w:r>
    </w:p>
    <w:p>
      <w:pPr>
        <w:pStyle w:val="BodyText"/>
      </w:pPr>
      <w:r>
        <w:t xml:space="preserve">Ninh Vũ mở to mắt cười cười “Em thích lắm chứ, bạn học em cũng thích nữa. Em nói ở nhà có một bé đào giặt đồ cho em nhưng bọn họ không ai chịu tin hết.”</w:t>
      </w:r>
    </w:p>
    <w:p>
      <w:pPr>
        <w:pStyle w:val="BodyText"/>
      </w:pPr>
      <w:r>
        <w:t xml:space="preserve">Nam Húc thở dài, “Đừng khiến thầy giáo tìm anh nói chuyện nữa, toàn trường ai cũng biết anh, có người còn đến bắt chuyện với anh nữa đó.”</w:t>
      </w:r>
    </w:p>
    <w:p>
      <w:pPr>
        <w:pStyle w:val="BodyText"/>
      </w:pPr>
      <w:r>
        <w:t xml:space="preserve">“Không trốn cũng được,” Bỗng Ninh Vũ từ đâu đó lấy ra một hộp áo mưa hương đào đưa đến xoa xoa lên mặt Nam Húc, lộ ra răng nanh nho nhỏ “Đêm nay dùng hết ba cái, che mắt một lần, trói tay một lần, từ phía sau đi vào một lần, cả tháng này em hứa sẽ đi học đều đặn, như thế nào?”</w:t>
      </w:r>
    </w:p>
    <w:p>
      <w:pPr>
        <w:pStyle w:val="BodyText"/>
      </w:pPr>
      <w:r>
        <w:t xml:space="preserve">“Anh còn muốn làm cơm tối…”</w:t>
      </w:r>
    </w:p>
    <w:p>
      <w:pPr>
        <w:pStyle w:val="Compact"/>
      </w:pPr>
      <w:r>
        <w:t xml:space="preserve">“Hôm nay mình gọi đồ ăn bên ngoài đi, anh à, chúng ta cùng về nhà hâm nóng tình cảm nào biubiubiu!”</w:t>
      </w:r>
      <w:r>
        <w:br w:type="textWrapping"/>
      </w:r>
      <w:r>
        <w:br w:type="textWrapping"/>
      </w:r>
    </w:p>
    <w:p>
      <w:pPr>
        <w:pStyle w:val="Heading2"/>
      </w:pPr>
      <w:bookmarkStart w:id="23" w:name="lời-ngọt-ngào---chương-2"/>
      <w:bookmarkEnd w:id="23"/>
      <w:r>
        <w:t xml:space="preserve">2. Lời Ngọt Ngào - Chương 2</w:t>
      </w:r>
    </w:p>
    <w:p>
      <w:pPr>
        <w:pStyle w:val="Compact"/>
      </w:pPr>
      <w:r>
        <w:br w:type="textWrapping"/>
      </w:r>
      <w:r>
        <w:br w:type="textWrapping"/>
      </w:r>
      <w:r>
        <w:t xml:space="preserve">Cái giường trong nhà lay động không ngừng. Ninh Vũ vươn tay giữ lại eo nhỏ của người dưới thân mặc sức mà đâm chọc. Nam Húc quỳ ở trên giường, tầm nhìn tối đen do bị bịt mắt, hai tay cũng bị trói chặt vào đầu giường, hai chân nhỏ gầy run run theo từng động tác của người nọ, dịch trơn trong suốt thuận theo cử động mà chảy dọc đùi trong.</w:t>
      </w:r>
    </w:p>
    <w:p>
      <w:pPr>
        <w:pStyle w:val="BodyText"/>
      </w:pPr>
      <w:r>
        <w:t xml:space="preserve">Từng động tác của Ninh Vũ đều rất dịu dàng nhưng vẫn khiến Nam Húc run rẩy không thôi, anh bị bịt mắt, cái gì cũng không nhìn thấy, chỉ có thể dựa vào xúc giác mà cảm nhận hai bàn tay ấm áp dìu tại bên hông mình, cùng với tính khí của người nọ chậm rãi khuấy động lỗ nhỏ phía sau, từng cú thúc đánh vào đều phát ra tiếng nước nóng bỏng.</w:t>
      </w:r>
    </w:p>
    <w:p>
      <w:pPr>
        <w:pStyle w:val="BodyText"/>
      </w:pPr>
      <w:r>
        <w:t xml:space="preserve">Ninh Vũ từ phía sau ôm lấy Nam Húc, cậu cúi xuống ngậm lấy vành tai anh mà nỉ non từng lời nhỏ nhẹ, “Anh này, nếu không muốn làm ba lần thì chúng ta gộp thành ba trong một nhé? Anh đừng cắn môi nữa, em muốn nghe anh kêu lên.”</w:t>
      </w:r>
    </w:p>
    <w:p>
      <w:pPr>
        <w:pStyle w:val="BodyText"/>
      </w:pPr>
      <w:r>
        <w:t xml:space="preserve">Cả người Nam Húc vì động tình mà nổi lên một tầng phấn hồng, tính khí giữa hai chân căng đến nỗi trướng đau. Ban đầu bởi vì hai tay bị trói chặt nên không có cách nào tự an ủi bản thân, sau đó lại bị tên cún con Ninh Vũ ăn tươi nuốt sống làm không biết mệt bắn ra ba lần, hiện tại cả người đều vô lực, cái gì cũng không bắn ra được nữa.</w:t>
      </w:r>
    </w:p>
    <w:p>
      <w:pPr>
        <w:pStyle w:val="BodyText"/>
      </w:pPr>
      <w:r>
        <w:t xml:space="preserve">“Tiểu Vũ... Ah... Đủ rồi chứ... Ah... Không muốn... Tha anh... Anh còn chưa làm... cơm tối...”</w:t>
      </w:r>
    </w:p>
    <w:p>
      <w:pPr>
        <w:pStyle w:val="BodyText"/>
      </w:pPr>
      <w:r>
        <w:t xml:space="preserve">Ninh Vũ cố ý thả chậm tốc độ đâm chọc, vươn tay nhẹ nhàng xoa nắn tính khí của anh, thân thể hai người gắt gao kề cận, lỗ nhỏ tội nghiệp bị vây chật kín phun ra từng dòng niêm dịch.</w:t>
      </w:r>
    </w:p>
    <w:p>
      <w:pPr>
        <w:pStyle w:val="BodyText"/>
      </w:pPr>
      <w:r>
        <w:t xml:space="preserve">Ninh Vũ vừa làm vừa hỏi, “Tối nay anh nấu món gì?”</w:t>
      </w:r>
    </w:p>
    <w:p>
      <w:pPr>
        <w:pStyle w:val="BodyText"/>
      </w:pPr>
      <w:r>
        <w:t xml:space="preserve">Nam Húc thở hổn hển trả lời, “Cơm cà ri thịt bò... Được không...”</w:t>
      </w:r>
    </w:p>
    <w:p>
      <w:pPr>
        <w:pStyle w:val="BodyText"/>
      </w:pPr>
      <w:r>
        <w:t xml:space="preserve">“Anh sai rồi.” Ninh Vũ tháo băng dán trên tay Nam Húc đồng thời xoay đầu anh lại, đem tính khí rút ra khỏi mật huyệt, lột bỏ áo mưa hương đào màu hồng rồi đẩy vào cái miệng nhỏ nhắn trước mặt mình.</w:t>
      </w:r>
    </w:p>
    <w:p>
      <w:pPr>
        <w:pStyle w:val="BodyText"/>
      </w:pPr>
      <w:r>
        <w:t xml:space="preserve">“Anh đáp sai rồi, cơm tối chính là tinh dịch của ông xã.” Ninh Vũ sảng khoái ưỡn eo, thuận tiện tháo xuống bịt mắt trên mặt Nam Húc.</w:t>
      </w:r>
    </w:p>
    <w:p>
      <w:pPr>
        <w:pStyle w:val="BodyText"/>
      </w:pPr>
      <w:r>
        <w:t xml:space="preserve">Cậu từ trên cao nhìn xuống, thoả mãn khi thấy Nam Húc bị mình bắt nạt đến mặt đỏ mũi hồng, nước mắt đong đầy chực chờ chảy xuống, tội nghiệp quỳ trên giường khẩu giao cho cậu.</w:t>
      </w:r>
    </w:p>
    <w:p>
      <w:pPr>
        <w:pStyle w:val="BodyText"/>
      </w:pPr>
      <w:r>
        <w:t xml:space="preserve">Ninh Vũ đột nhiên ấn sát đầu Nam Húc, không bao lâu anh liền cảm nhận được một luồng chất lỏng tanh nồng nóng hổi phun vào miệng mình. Cao trào qua đi, Ninh Vũ đem tính khí đã mềm xuống lấy ra ngoài, cúi người ôm Nam Húc đỡ xuống giường “Nhổ ra đi anh, bẩn lắm.”</w:t>
      </w:r>
    </w:p>
    <w:p>
      <w:pPr>
        <w:pStyle w:val="BodyText"/>
      </w:pPr>
      <w:r>
        <w:t xml:space="preserve">Nam Húc nghe lời, đem đồ vật trong miệng phun lên tờ khăn giấy Ninh Vũ đưa lên trước mặt, sau đó ném đi.</w:t>
      </w:r>
    </w:p>
    <w:p>
      <w:pPr>
        <w:pStyle w:val="BodyText"/>
      </w:pPr>
      <w:r>
        <w:t xml:space="preserve">Ninh Vũ sau khi được thoả mãn liền như chú chó nhỏ ngoan ngoãn, nằm úp sấp lên lồng ngực Nam Húc cọ cọ “Anh ơi em đói bụng, chúng ta gọi đồ ăn bên ngoài nha.”</w:t>
      </w:r>
    </w:p>
    <w:p>
      <w:pPr>
        <w:pStyle w:val="BodyText"/>
      </w:pPr>
      <w:r>
        <w:t xml:space="preserve">Nam Húc liếc mắt nhìn đồng hồ treo tường, hai người làm một lúc cũng đã tám giờ rưỡi, anh đưa tay nhẹ nhàng xoa đầu thiếu niên trong lồng ngực mình “Đồ ăn bên ngoài không đảm bảo vệ sinh, cũng trễ rồi, để anh làm cho em.”</w:t>
      </w:r>
    </w:p>
    <w:p>
      <w:pPr>
        <w:pStyle w:val="BodyText"/>
      </w:pPr>
      <w:r>
        <w:t xml:space="preserve">Ninh Vũ ôm chặt anh làm nũng “Anh không mệt sao? Thôi anh dạy em đi, em giúp anh.”</w:t>
      </w:r>
    </w:p>
    <w:p>
      <w:pPr>
        <w:pStyle w:val="BodyText"/>
      </w:pPr>
      <w:r>
        <w:t xml:space="preserve">Hai chân Nam Húc run rẩy gắn gượng đứng lên, lấy đại một cái áo sơ mi tuỳ ý mặc vào, cau mày ghét bỏ nói, “Em mà làm thì hỏng hết mất, bằng không đem đống dâu tây anh vừa mua rửa sạch sẽ đi.”</w:t>
      </w:r>
    </w:p>
    <w:p>
      <w:pPr>
        <w:pStyle w:val="BodyText"/>
      </w:pPr>
      <w:r>
        <w:t xml:space="preserve">Trong phòng bếp, Nam Húc mặc một cái tạp dề màu hồng, mái tóc mềm mại được buộc sau đầu, anh đem rau dưa cùng thịt bò rửa sạch sẽ, cắt thành từng khối nhỏ hoàn mỹ, sau đó nêm nếm gia vị rồi thả vào trong nồi hầm.</w:t>
      </w:r>
    </w:p>
    <w:p>
      <w:pPr>
        <w:pStyle w:val="BodyText"/>
      </w:pPr>
      <w:r>
        <w:t xml:space="preserve">Ninh Vũ ngồi ở một bên ung dung rửa dâu tây, đồng thời ngắm nhìn bộ dáng mặc tạp dề của anh, sau thắt lưng buộc thành cái nơ con bướm khiến vòng eo tinh tế nhỏ nhắn càng lộ rõ.</w:t>
      </w:r>
    </w:p>
    <w:p>
      <w:pPr>
        <w:pStyle w:val="BodyText"/>
      </w:pPr>
      <w:r>
        <w:t xml:space="preserve">Nam Húc đang bận rộn, bỗng dưng có đôi bàn tay từ sau ôm lấy anh.</w:t>
      </w:r>
    </w:p>
    <w:p>
      <w:pPr>
        <w:pStyle w:val="BodyText"/>
      </w:pPr>
      <w:r>
        <w:t xml:space="preserve">Trong miệng Ninh Vũ ngậm một trái dâu đút tới bên miệng Nam Húc, thuận lợi trao đổi một nụ hôn ướt át ngọt ngào “Anh, em nhớ anh.”</w:t>
      </w:r>
    </w:p>
    <w:p>
      <w:pPr>
        <w:pStyle w:val="BodyText"/>
      </w:pPr>
      <w:r>
        <w:t xml:space="preserve">“Anh này, có phải tên bạn trai cũ lại tìm anh không?” Ninh Vũ cọ cọ vào cổ anh, giọng nói mang theo ba phần bất mãn bảy phần ghen tuông hỏi.</w:t>
      </w:r>
    </w:p>
    <w:p>
      <w:pPr>
        <w:pStyle w:val="BodyText"/>
      </w:pPr>
      <w:r>
        <w:t xml:space="preserve">Nam Húc cứng đờ, chùi sạch tay xoay người lại giải thích, “Anh đã nói không phải là bạn trai mà... Chỉ là bạn thời đại học thôi, sau khi tốt nghiệp chưa từng liên lạc, chỉ là gần đây cậu ta...”</w:t>
      </w:r>
    </w:p>
    <w:p>
      <w:pPr>
        <w:pStyle w:val="BodyText"/>
      </w:pPr>
      <w:r>
        <w:t xml:space="preserve">Ninh Vũ hừ nhẹ, “Em không tin, hắn kéo anh đi bar thì tốt lành nỗi gì? Nếu không phải em đến kịp lúc, anh chẳng phải đã bị kẻ khác khi dễ sao? Loại người khốn nạn này gặp một lần em liền đánh một lần, giết hắn cho bỏ ghét cũng được.”</w:t>
      </w:r>
    </w:p>
    <w:p>
      <w:pPr>
        <w:pStyle w:val="BodyText"/>
      </w:pPr>
      <w:r>
        <w:t xml:space="preserve">Nam Húc bất đắc dĩ trấn an, “Được rồi, không nhắc đến chuyện lần đó nữa.”</w:t>
      </w:r>
    </w:p>
    <w:p>
      <w:pPr>
        <w:pStyle w:val="BodyText"/>
      </w:pPr>
      <w:r>
        <w:t xml:space="preserve">Lại nói, người bạn kia là bạn thời đại học của Nam Húc, miễn cưỡng lắm cũng xem như có chút quen biết, bỗng dưng những ngày gần đây người kia liên lạc với anh, nói là muốn giới thiệu công việc cho anh, vừa kiếm được nhiều tiền lại không thấy mệt, Nam Húc cảm thấy Tiểu Vũ nhà mình cũng lớn rồi, học phí mấy năm sau quả thực tốn một khoảng tiền không nhỏ.</w:t>
      </w:r>
    </w:p>
    <w:p>
      <w:pPr>
        <w:pStyle w:val="BodyText"/>
      </w:pPr>
      <w:r>
        <w:t xml:space="preserve">Suy nghĩ một lúc anh liền đáp ứng, chỉ là không ngờ lại có một ông chủ để mắt đến Nam Húc, vừa vặn ông chủ đó cùng người bạn thời đại học có chút giao tình, ông ta hi vọng người kia hỗ trợ một chút để ông có thể bao dưỡng Nam Húc.</w:t>
      </w:r>
    </w:p>
    <w:p>
      <w:pPr>
        <w:pStyle w:val="BodyText"/>
      </w:pPr>
      <w:r>
        <w:t xml:space="preserve">Khi Nam Húc biết chuyện liền quay đầu rời khỏi, nào ngờ bị ông ta áp người lên ghế, anh dùng đủ mọi cách để thoát ra nhưng không được, huống hồ Nam Húc cũng không có bối cảnh gì, chỉ là một đầu bếp nhỏ chuyên làm đồ ngọt tráng miệng tại một tiệm bánh mà thôi.</w:t>
      </w:r>
    </w:p>
    <w:p>
      <w:pPr>
        <w:pStyle w:val="BodyText"/>
      </w:pPr>
      <w:r>
        <w:t xml:space="preserve">May mắn hôm ấy Ninh Vũ đến bar dự party một người bạn, từ trong khe cửa nhìn thấy cậu, anh nhanh chóng gọi điện cầu cứu. Ninh Vũ nghe xong liền dẫn theo đám bạn bè cùng lớp, người cầm thiết côn, người cầm ghế dựa bước tới, nếu không phải đã kinh động đến bảo vệ thì tên ông chủ kia chắc chắn bị Ninh Vũ tẩn cho răng rơi đầy đất.</w:t>
      </w:r>
    </w:p>
    <w:p>
      <w:pPr>
        <w:pStyle w:val="BodyText"/>
      </w:pPr>
      <w:r>
        <w:t xml:space="preserve">Ninh Vũ đoạt lại Nam Húc tha về nhà. Trên đường về, dù anh đã tận lực khống chế bản thân giữ bình tĩnh nhưng đầu ngón tay vẫn run rẩy không ngừng khiến cậu đau lòng không thôi.</w:t>
      </w:r>
    </w:p>
    <w:p>
      <w:pPr>
        <w:pStyle w:val="BodyText"/>
      </w:pPr>
      <w:r>
        <w:t xml:space="preserve">Ngày hôm đó cậu hết sức tức giận, chỉ vào mặt anh giáo huấn, “Nếu như hôm nay em đến chậm một bước thì sao?! Làm sao lại dễ tin người như vậy! Tệ hơn là nếu như hắn ta trói anh lại rồi cắt thận cắt cái thứ gì thì anh làm sao hả?! Em biết phải sống thế nào?!”</w:t>
      </w:r>
    </w:p>
    <w:p>
      <w:pPr>
        <w:pStyle w:val="BodyText"/>
      </w:pPr>
      <w:r>
        <w:t xml:space="preserve">Nam Húc sắc mặt tái nhợt thuỷ chung núp trên sô pha không nói một tiếng, chắc hẳn anh còn sợ lắm, đầu ngón tay đến bây giờ vẫn phát run.</w:t>
      </w:r>
    </w:p>
    <w:p>
      <w:pPr>
        <w:pStyle w:val="BodyText"/>
      </w:pPr>
      <w:r>
        <w:t xml:space="preserve">Ninh Vũ đau lòng, ngồi xuống bên cạnh đem anh ấn vào lồng ngực mà vuốt ve, “Không sao, từ ngày mai em đến đón anh về.”</w:t>
      </w:r>
    </w:p>
    <w:p>
      <w:pPr>
        <w:pStyle w:val="BodyText"/>
      </w:pPr>
      <w:r>
        <w:t xml:space="preserve">Trải qua sự việc ngày đó, mỗi ngày tan học Ninh Vũ đều canh chuẩn thời gian đứng chờ dưới cột đèn xanh đèn đỏ đầu phố mà đón Nam Húc về, cậu sợ bản thân chỉ cần sơ ý một chút liền đánh mất ca ca yêu quý.</w:t>
      </w:r>
    </w:p>
    <w:p>
      <w:pPr>
        <w:pStyle w:val="BodyText"/>
      </w:pPr>
      <w:r>
        <w:t xml:space="preserve">Nam Húc đem phần cơm cà ri nóng hổi đến trước mặt Ninh Vũ, còn mình thì vùi ở trên ghế sô pha nhìn cậu ăn cơm. Vì đang tuổi lớn, Ninh Vũ ăn rất nhiều, cả phần cơm đều được cậu chén sạch sẽ. Mỗi lần Ninh Vũ ăn cơm, Nam Húc sẽ ngồi một bên ngắm cậu, tận mắt nhìn thấy cậu ăn đồ do chính mình nấu khiến tâm lý anh sinh ra một cảm giác vui vẻ thoả mãn.</w:t>
      </w:r>
    </w:p>
    <w:p>
      <w:pPr>
        <w:pStyle w:val="BodyText"/>
      </w:pPr>
      <w:r>
        <w:t xml:space="preserve">Ăn xong, Ninh Vũ xoay đầu lại liếc mắt liền nhìn thấy người yêu đã tựa vào sô pha ngủ gật. Hôm nay ca ca bị mình tàn nhẫn bắt nạt, mệt đến độ mắt mở không lên.</w:t>
      </w:r>
    </w:p>
    <w:p>
      <w:pPr>
        <w:pStyle w:val="BodyText"/>
      </w:pPr>
      <w:r>
        <w:t xml:space="preserve">Ninh Vũ dọn dẹp chén đũa sạch sẽ, sau đó cúi người ôm Nam Húc trở về phòng ngủ, kéo chăn đắp kĩ càng, cúi đầu hôn một cái lên môi anh rồi thoả mãn rời đi.</w:t>
      </w:r>
    </w:p>
    <w:p>
      <w:pPr>
        <w:pStyle w:val="BodyText"/>
      </w:pPr>
      <w:r>
        <w:t xml:space="preserve">Sợ anh ngủ không yên nên cậu tắt hết đèn chỉ chừa mỗi chiếc đèn bàn, sau đó nằm nhoài lên bàn học được đặt kế bên anh mà làm bài tập.</w:t>
      </w:r>
    </w:p>
    <w:p>
      <w:pPr>
        <w:pStyle w:val="BodyText"/>
      </w:pPr>
      <w:r>
        <w:t xml:space="preserve">TBC</w:t>
      </w:r>
    </w:p>
    <w:p>
      <w:pPr>
        <w:pStyle w:val="Compact"/>
      </w:pPr>
      <w:r>
        <w:t xml:space="preserve">Ghê thật, làm bài cũng chẳng muốn xa người yêu, uishhh ==” Thật ra chó con rất thích gọi Tiểu Nam là ‘Ca ca’ nhưng vì cảm thấy ngượng quá nên tớ đã đổi rồi =)))) ‘Anh ơi, anh à’ nghe mà thấy cưng làm sao (≧◡≦)</w:t>
      </w:r>
      <w:r>
        <w:br w:type="textWrapping"/>
      </w:r>
      <w:r>
        <w:br w:type="textWrapping"/>
      </w:r>
    </w:p>
    <w:p>
      <w:pPr>
        <w:pStyle w:val="Heading2"/>
      </w:pPr>
      <w:bookmarkStart w:id="24" w:name="lời-ngọt-ngào---chương-3"/>
      <w:bookmarkEnd w:id="24"/>
      <w:r>
        <w:t xml:space="preserve">3. Lời Ngọt Ngào - Chương 3</w:t>
      </w:r>
    </w:p>
    <w:p>
      <w:pPr>
        <w:pStyle w:val="Compact"/>
      </w:pPr>
      <w:r>
        <w:br w:type="textWrapping"/>
      </w:r>
      <w:r>
        <w:br w:type="textWrapping"/>
      </w:r>
      <w:r>
        <w:t xml:space="preserve">Có một vị phu nhân quyền quý bước vào phòng ăn cao cấp, tay lướt qua không ít món ăn, cực kì soi mói, cuối cùng chỉ vào một phần đồ ngọt mà hỏi giám đốc, muốn giám đốc gọi người đầu bếp làm món này đến đây.</w:t>
      </w:r>
    </w:p>
    <w:p>
      <w:pPr>
        <w:pStyle w:val="BodyText"/>
      </w:pPr>
      <w:r>
        <w:t xml:space="preserve">Giám đốc thận trọng trả lời “Thưa phu nhân, cậu ta chỉ là người tạm thời đến làm thay vài hôm.”</w:t>
      </w:r>
    </w:p>
    <w:p>
      <w:pPr>
        <w:pStyle w:val="BodyText"/>
      </w:pPr>
      <w:r>
        <w:t xml:space="preserve">Sắc mặt vị phu nhân lập tức trở nên khó coi.</w:t>
      </w:r>
    </w:p>
    <w:p>
      <w:pPr>
        <w:pStyle w:val="BodyText"/>
      </w:pPr>
      <w:r>
        <w:t xml:space="preserve">Giám đốc biết thân phận người phụ nữ này không thể đắc tội, cái nhà hàng này chỉ là một phần nhỏ xíu xiu trong cái sản nghiệp to lớn của gia đình bà thôi, ông không thể làm gì hơn đành nom nớp lo sợ đi gọi đầu bếp đến.</w:t>
      </w:r>
    </w:p>
    <w:p>
      <w:pPr>
        <w:pStyle w:val="BodyText"/>
      </w:pPr>
      <w:r>
        <w:t xml:space="preserve">Đầu bếp là một người thanh niên khoảng chừng hai mươi tuổi, cơ thể hơi gầy, nước da trắng nõn nà yếu nhược. Đầu bếp cẩn thận tháo mũ xuống, lộ ra mái tóc màu nâu sạch sẽ, phía sau còn cột lên một nhúm nhỏ.</w:t>
      </w:r>
    </w:p>
    <w:p>
      <w:pPr>
        <w:pStyle w:val="BodyText"/>
      </w:pPr>
      <w:r>
        <w:t xml:space="preserve">Anh là đầu bếp chuyên làm đồ ngọt, được ở một gian bếp tách biệt nên trên người không có mùi dầu khói, trái lại mang theo mùi bơ nhạt nhạt thơm tho.</w:t>
      </w:r>
    </w:p>
    <w:p>
      <w:pPr>
        <w:pStyle w:val="BodyText"/>
      </w:pPr>
      <w:r>
        <w:t xml:space="preserve">Nam Húc sốt sắng nắm chặt mũ, “Xin lỗi phu nhân, món tôi làm không hợp khẩu vị bà ạ?”</w:t>
      </w:r>
    </w:p>
    <w:p>
      <w:pPr>
        <w:pStyle w:val="BodyText"/>
      </w:pPr>
      <w:r>
        <w:t xml:space="preserve">Gần đây anh làm việc tại một cửa hàng đồ ngọt, sau đó ông chủ xuất ngoại, không tiếp tục kinh doanh nữa nên Nam Húc liền tới nơi này làm bán thời gian, không nghĩ vừa mới làm được có mấy ngày mà đã xảy ra chuyện.</w:t>
      </w:r>
    </w:p>
    <w:p>
      <w:pPr>
        <w:pStyle w:val="BodyText"/>
      </w:pPr>
      <w:r>
        <w:t xml:space="preserve">Nam Húc lo sợ nếu như mình bị đuổi thì biết phải làm sao đây, bản thân có thể tiếp tục tìm việc khác để làm nhưng Tiểu Vũ gần thi đại học rồi, anh vẫn hi vọng mình có thể tích thêm nhiều tiền một chút.</w:t>
      </w:r>
    </w:p>
    <w:p>
      <w:pPr>
        <w:pStyle w:val="BodyText"/>
      </w:pPr>
      <w:r>
        <w:t xml:space="preserve">Bà hỏi anh, “Cậu chỉ làm đồ ngọt thôi sao? Món chính cùng món phụ vẫn biết làm chứ?”</w:t>
      </w:r>
    </w:p>
    <w:p>
      <w:pPr>
        <w:pStyle w:val="BodyText"/>
      </w:pPr>
      <w:r>
        <w:t xml:space="preserve">“Dạ biết.” Nam Húc thành thật trả lời, “Trong nhà tôi còn một người em trai, cơm nước sinh hoạt thường ngày đều do tôi chăm sóc.”</w:t>
      </w:r>
    </w:p>
    <w:p>
      <w:pPr>
        <w:pStyle w:val="BodyText"/>
      </w:pPr>
      <w:r>
        <w:t xml:space="preserve">Phu nhân gật đầu, “Em trai cậu bao nhiêu tuổi? Vẫn còn nhỏ?”</w:t>
      </w:r>
    </w:p>
    <w:p>
      <w:pPr>
        <w:pStyle w:val="BodyText"/>
      </w:pPr>
      <w:r>
        <w:t xml:space="preserve">Nam Húc giải thích nói, “Em ấy đang học lớp 12.”</w:t>
      </w:r>
    </w:p>
    <w:p>
      <w:pPr>
        <w:pStyle w:val="BodyText"/>
      </w:pPr>
      <w:r>
        <w:t xml:space="preserve">“Tốt.” Bà lấy ra một tấm thẻ, “Con trai của tôi đang bị thương cần ở nhà tịnh dưỡng, tôi cùng chồng bận rộn công tác nên không thể chăm sóc được. Hi vọng cậu có thể đến chăm nom nó trong hai tháng, thằng nhỏ kiêng ăn, chỉ thích mỗi hương vị mà cậu làm.”</w:t>
      </w:r>
    </w:p>
    <w:p>
      <w:pPr>
        <w:pStyle w:val="BodyText"/>
      </w:pPr>
      <w:r>
        <w:t xml:space="preserve">Nam Húc sửng sốt một chút, “Nhưng tôi còn phải chăm sóc em trai...”</w:t>
      </w:r>
    </w:p>
    <w:p>
      <w:pPr>
        <w:pStyle w:val="BodyText"/>
      </w:pPr>
      <w:r>
        <w:t xml:space="preserve">Vị phu nhân ấy bỗng nở nụ cười, “Trong nhà có người giúp việc, cậu chỉ cần phụ trách làm bữa tối và đồ ngọt thôi. Trong thẻ là 50 ngàn, cách thức liên lạc có ở mặt sau.”</w:t>
      </w:r>
    </w:p>
    <w:p>
      <w:pPr>
        <w:pStyle w:val="BodyText"/>
      </w:pPr>
      <w:r>
        <w:t xml:space="preserve">Trời ơi tận 50 ngàn. Học phí của Tiểu Vũ, tiền thuê nhà và cả sinh hoạt phí đều gần đủ rồi.</w:t>
      </w:r>
    </w:p>
    <w:p>
      <w:pPr>
        <w:pStyle w:val="BodyText"/>
      </w:pPr>
      <w:r>
        <w:t xml:space="preserve">Hai mắt Nam Húc sáng lấp lánh, lập tức gật đầu đồng ý.</w:t>
      </w:r>
    </w:p>
    <w:p>
      <w:pPr>
        <w:pStyle w:val="BodyText"/>
      </w:pPr>
      <w:r>
        <w:t xml:space="preserve">Bà hi vọng anh tối hôm nay lập tức đến làm. Sau đó xoay người lấy túi xách, bước đến chiếc Bentley ngoài cửa nhanh chóng rời đi.</w:t>
      </w:r>
    </w:p>
    <w:p>
      <w:pPr>
        <w:pStyle w:val="BodyText"/>
      </w:pPr>
      <w:r>
        <w:t xml:space="preserve">Nam Húc cầm thẻ sững sờ đứng tại chỗ một chốc rồi giật mình chạy đến nhà bếp, dựa vào góc tường ngồi xổm xuống, kinh ngạc lật tới lật lui tấm thẻ trong tay. Rồi anh nhanh chóng cầm điện thoại lên báo tin vui cho Ninh Vũ.</w:t>
      </w:r>
    </w:p>
    <w:p>
      <w:pPr>
        <w:pStyle w:val="BodyText"/>
      </w:pPr>
      <w:r>
        <w:t xml:space="preserve">Lúc bấy giờ đã gần bảy giờ tối, Ninh Vũ đứng dưới cột đèn giao thông, trên người đeo cặp sách chờ Nam Húc tan tầm, cùng nhau mua thức ăn mang về nhà.</w:t>
      </w:r>
    </w:p>
    <w:p>
      <w:pPr>
        <w:pStyle w:val="BodyText"/>
      </w:pPr>
      <w:r>
        <w:t xml:space="preserve">Điện thoại di động sáng lên, trên màn hình hiển thị tên người gọi “Vợ yêu bảo bối.”</w:t>
      </w:r>
    </w:p>
    <w:p>
      <w:pPr>
        <w:pStyle w:val="BodyText"/>
      </w:pPr>
      <w:r>
        <w:t xml:space="preserve">Ninh Vũ dựa vào vách tường nhận điện thoại “Sao thế anh?”</w:t>
      </w:r>
    </w:p>
    <w:p>
      <w:pPr>
        <w:pStyle w:val="BodyText"/>
      </w:pPr>
      <w:r>
        <w:t xml:space="preserve">“Em đang chờ anh sao?”</w:t>
      </w:r>
    </w:p>
    <w:p>
      <w:pPr>
        <w:pStyle w:val="BodyText"/>
      </w:pPr>
      <w:r>
        <w:t xml:space="preserve">Khoé miệng Ninh Vũ cong lên, “Tất nhiên.”</w:t>
      </w:r>
    </w:p>
    <w:p>
      <w:pPr>
        <w:pStyle w:val="BodyText"/>
      </w:pPr>
      <w:r>
        <w:t xml:space="preserve">Nam Húc nói có chút vội vàng nhưng ngữ khí vẫn rất vui vẻ, “Em về nhà trước đi Tiểu Vũ, anh vừa tìm được công việc mới, phải muộn một chút nữa mới về nấu cơm được, nếu em đói thì lấy đồ ngọt trong tủ lạnh ra ăn tạm nhé.”</w:t>
      </w:r>
    </w:p>
    <w:p>
      <w:pPr>
        <w:pStyle w:val="BodyText"/>
      </w:pPr>
      <w:r>
        <w:t xml:space="preserve">Ninh Vũ cũng vui vẻ “Anh của em giỏi thế, anh làm ở đâu, em đi đón anh.”</w:t>
      </w:r>
    </w:p>
    <w:p>
      <w:pPr>
        <w:pStyle w:val="BodyText"/>
      </w:pPr>
      <w:r>
        <w:t xml:space="preserve">Tựa hồ ở đầu dây bên kia là tiếng Nam Húc đuổi theo xe buýt, anh sốt ruột nói, “Không cần đâu, em về nhà trước đi, nhớ nhìn đường cẩn thận đó. Anh cúp máy trước.”</w:t>
      </w:r>
    </w:p>
    <w:p>
      <w:pPr>
        <w:pStyle w:val="BodyText"/>
      </w:pPr>
      <w:r>
        <w:t xml:space="preserve">Bên kia cúp cái rụp, Ninh Vũ nhìn màn hình tối đen hồi lâu, lấy một điếu thuốc lá ra hút một hơi.</w:t>
      </w:r>
    </w:p>
    <w:p>
      <w:pPr>
        <w:pStyle w:val="BodyText"/>
      </w:pPr>
      <w:r>
        <w:t xml:space="preserve">Cuối cùng cậu nhắn weixin cho anh.</w:t>
      </w:r>
    </w:p>
    <w:p>
      <w:pPr>
        <w:pStyle w:val="BodyText"/>
      </w:pPr>
      <w:r>
        <w:t xml:space="preserve">Yêu ca ca Nam Nam QAQ: Công việc mới là gì?</w:t>
      </w:r>
    </w:p>
    <w:p>
      <w:pPr>
        <w:pStyle w:val="BodyText"/>
      </w:pPr>
      <w:r>
        <w:t xml:space="preserve">Gần nửa ngày Nam Húc mới trả lời, Nam Húc: Làm bữa tối và tráng miệng cho một đứa nhỏ, có lương cao, cuối tuần chúng ta ăn một bữa thật lớn nhé (〃ω〃)</w:t>
      </w:r>
    </w:p>
    <w:p>
      <w:pPr>
        <w:pStyle w:val="BodyText"/>
      </w:pPr>
      <w:r>
        <w:t xml:space="preserve">Yêu ca ca Nam Nam QAQ: Gửi địa chỉ cho em.</w:t>
      </w:r>
    </w:p>
    <w:p>
      <w:pPr>
        <w:pStyle w:val="BodyText"/>
      </w:pPr>
      <w:r>
        <w:t xml:space="preserve">Nam Húc:... Hẳn là không cần thiết đi? Anh sẽ lập tức trở về mà.</w:t>
      </w:r>
    </w:p>
    <w:p>
      <w:pPr>
        <w:pStyle w:val="BodyText"/>
      </w:pPr>
      <w:r>
        <w:t xml:space="preserve">Yêu ca ca Nam Nam QAQ: Nhanh lên.</w:t>
      </w:r>
    </w:p>
    <w:p>
      <w:pPr>
        <w:pStyle w:val="BodyText"/>
      </w:pPr>
      <w:r>
        <w:t xml:space="preserve">Ba giây sau, bé ngoan Nam Húc gửi vị trí của mình qua.</w:t>
      </w:r>
    </w:p>
    <w:p>
      <w:pPr>
        <w:pStyle w:val="Compact"/>
      </w:pPr>
      <w:r>
        <w:t xml:space="preserve">Yêu ca ca Nam Nam QAQ: Ngoan.</w:t>
      </w:r>
      <w:r>
        <w:br w:type="textWrapping"/>
      </w:r>
      <w:r>
        <w:br w:type="textWrapping"/>
      </w:r>
    </w:p>
    <w:p>
      <w:pPr>
        <w:pStyle w:val="Heading2"/>
      </w:pPr>
      <w:bookmarkStart w:id="25" w:name="lời-ngọt-ngào---chương-4"/>
      <w:bookmarkEnd w:id="25"/>
      <w:r>
        <w:t xml:space="preserve">4. Lời Ngọt Ngào - Chương 4</w:t>
      </w:r>
    </w:p>
    <w:p>
      <w:pPr>
        <w:pStyle w:val="Compact"/>
      </w:pPr>
      <w:r>
        <w:br w:type="textWrapping"/>
      </w:r>
      <w:r>
        <w:br w:type="textWrapping"/>
      </w:r>
      <w:r>
        <w:t xml:space="preserve">Mở cửa đón Nam Húc là dì giúp việc. Nam Húc trong người ôm nguyên liệu nấu ăn, lễ phép chào hỏi “Chào dì, tôi là người phu nhân...”</w:t>
      </w:r>
    </w:p>
    <w:p>
      <w:pPr>
        <w:pStyle w:val="BodyText"/>
      </w:pPr>
      <w:r>
        <w:t xml:space="preserve">“Mời vào, hiện tại thiếu gia đang nghỉ ngơi trong phòng, mong tiên sinh nhỏ giọng một chút.”</w:t>
      </w:r>
    </w:p>
    <w:p>
      <w:pPr>
        <w:pStyle w:val="BodyText"/>
      </w:pPr>
      <w:r>
        <w:t xml:space="preserve">Dì giúp việc nhìn bề ngoài ước chừng bốn mươi tuổi, ngữ điệu vừa chậm lại vừa nhẹ, là một người hiền hậu.</w:t>
      </w:r>
    </w:p>
    <w:p>
      <w:pPr>
        <w:pStyle w:val="BodyText"/>
      </w:pPr>
      <w:r>
        <w:t xml:space="preserve">Nam Húc có hơi khẩn trương, cẩn thận đổi thành dép mang trong nhà rồi đứng lên trên mặt thảm mềm mại, liền thầm cảm thán về cách bố trí phòng ốc dưỡng bệnh của vị thiếu gia này, cũng quá tỉ mỉ đi.</w:t>
      </w:r>
    </w:p>
    <w:p>
      <w:pPr>
        <w:pStyle w:val="BodyText"/>
      </w:pPr>
      <w:r>
        <w:t xml:space="preserve">Đây là lần đầu tiên Nam Húc làm cơm cho một người giàu có, lúc thường thì chỉ nấu cho mỗi chú cún thích nũng nịu trong nhà mà thôi.</w:t>
      </w:r>
    </w:p>
    <w:p>
      <w:pPr>
        <w:pStyle w:val="BodyText"/>
      </w:pPr>
      <w:r>
        <w:t xml:space="preserve">Anh làm một đĩa tôm bóc vỏ hấp với trứng, vài lát bánh mì nướng phết mật ong và một bát cháo hoa, thời gian hôm nay eo hẹp, không thể chuẩn bị đồ ăn quá phức tạp được nên anh cũng không rõ liệu những món này có hợp khẩu vị thiếu gia hay không.</w:t>
      </w:r>
    </w:p>
    <w:p>
      <w:pPr>
        <w:pStyle w:val="BodyText"/>
      </w:pPr>
      <w:r>
        <w:t xml:space="preserve">Nam Húc nghĩ, vị thiếu gia này có lẽ dùng cơm trong phòng nhỉ? Ngộ nhỡ thức ăn không vừa miệng liệu cậu ta có kêu bảo vệ lên rồi ném mình ra ngoài?</w:t>
      </w:r>
    </w:p>
    <w:p>
      <w:pPr>
        <w:pStyle w:val="BodyText"/>
      </w:pPr>
      <w:r>
        <w:t xml:space="preserve">Nhưng anh không nghĩ tới, dì giúp việc chỉ nhẹ nhàng gõ cửa phòng ngủ, sau vài phút liền có một thiếu niên kéo cửa bước ra. Cậu nhóc có lẽ chưa đến mười sáu, nhỏ hơn Ninh Vũ tầm một hai tuổi cũng nên, cánh tay nhóc bị thương phải dùng băng vải cố định quấn quanh cổ.</w:t>
      </w:r>
    </w:p>
    <w:p>
      <w:pPr>
        <w:pStyle w:val="BodyText"/>
      </w:pPr>
      <w:r>
        <w:t xml:space="preserve">Vị thiếu gia tên Thẩm Bạch Băng, tuy không nhìn ra được nhãn hiệu của bộ đồ ngủ trên người nhưng Nam Húc biết nó rất đắt, vị thiếu gia vừa bước ra, anh liền cảm nhận được toàn thân cậu nhóc toả sáng.</w:t>
      </w:r>
    </w:p>
    <w:p>
      <w:pPr>
        <w:pStyle w:val="BodyText"/>
      </w:pPr>
      <w:r>
        <w:t xml:space="preserve">Thẩm Bạch Băng đưa mắt nhìn Nam Húc, cười cười “Vất vả cho ca ca rồi.”</w:t>
      </w:r>
    </w:p>
    <w:p>
      <w:pPr>
        <w:pStyle w:val="BodyText"/>
      </w:pPr>
      <w:r>
        <w:t xml:space="preserve">Nam Húc ngẩn người, lắc lắc đầu.</w:t>
      </w:r>
    </w:p>
    <w:p>
      <w:pPr>
        <w:pStyle w:val="BodyText"/>
      </w:pPr>
      <w:r>
        <w:t xml:space="preserve">Trên mặt Nam Húc có chút thịt, thời điểm anh lắc đầu hai má cũng đàn hồi rung theo.</w:t>
      </w:r>
    </w:p>
    <w:p>
      <w:pPr>
        <w:pStyle w:val="BodyText"/>
      </w:pPr>
      <w:r>
        <w:t xml:space="preserve">Thẩm Bạch Băng ngồi ở trước bàn, tay phải nhóc bị thương nên chỉ có thể dùng tay trái ăn cơm, dì giúp việc đã sang chỗ khác dọn dẹp, trong phòng chỉ còn lại thiếu gia cùng Nam Húc yên lặng cẩn thận đứng một bên chờ đánh giá.</w:t>
      </w:r>
    </w:p>
    <w:p>
      <w:pPr>
        <w:pStyle w:val="BodyText"/>
      </w:pPr>
      <w:r>
        <w:t xml:space="preserve">Thẩm Bạch Băng không quen dùng tay trái, trứng hấp liên tục bị trượt khỏi nên chỉ có thể đổi sang dùng muỗng, thấy thế Nam Húc cảm thấy có chút áy náy, nếu sớm biết Thẩm Bạch Băng bị thương ở tay thì anh đã không nấu những món khó gắp đến như vậy.</w:t>
      </w:r>
    </w:p>
    <w:p>
      <w:pPr>
        <w:pStyle w:val="BodyText"/>
      </w:pPr>
      <w:r>
        <w:t xml:space="preserve">Vị thiếu gia có vẻ không kén ăn, mỗi món đều tỉ mỉ nếm qua, mỗi lần đều vui vẻ khen một câu, “Ăn ngon thật.”</w:t>
      </w:r>
    </w:p>
    <w:p>
      <w:pPr>
        <w:pStyle w:val="BodyText"/>
      </w:pPr>
      <w:r>
        <w:t xml:space="preserve">Bình thường Nam Húc xem tivi khá nhiều, còn tưởng rằng cậu ấm cô chiêu nào cũng sẽ rất ngang ngược ghét ai liền đánh chết người đó, nhưng xem ra con cháu của danh gia vọng tộc vẫn rất có giáo dưỡng.</w:t>
      </w:r>
    </w:p>
    <w:p>
      <w:pPr>
        <w:pStyle w:val="BodyText"/>
      </w:pPr>
      <w:r>
        <w:t xml:space="preserve">Nam Húc thả lỏng không ít, mỉm cười từ tận đáy lòng “Thiếu gia thích là được.”</w:t>
      </w:r>
    </w:p>
    <w:p>
      <w:pPr>
        <w:pStyle w:val="BodyText"/>
      </w:pPr>
      <w:r>
        <w:t xml:space="preserve">Thẩm Bạch Băng bị lời nói của anh chọc cười “Ca ca cứ gọi em là Bạch Băng ạ.”</w:t>
      </w:r>
    </w:p>
    <w:p>
      <w:pPr>
        <w:pStyle w:val="BodyText"/>
      </w:pPr>
      <w:r>
        <w:t xml:space="preserve">Thật ra tâm trí của Nam Húc vẫn luôn nghĩ đến cún con nhà mình từ nãy đến giờ chưa được ăn cơm, phỏng chừng đã đói đến bụng kêu gào rên rỉ thành tiếng rồi nên anh nhanh chóng chào tạm biệt “Cái kia, nhà tôi vẫn còn người chờ, xin phép thiếu gia tôi đi trước.”</w:t>
      </w:r>
    </w:p>
    <w:p>
      <w:pPr>
        <w:pStyle w:val="BodyText"/>
      </w:pPr>
      <w:r>
        <w:t xml:space="preserve">Thẩm Bạch Băng chớp chớp mắt, “Ca ca có con rồi sao?”</w:t>
      </w:r>
    </w:p>
    <w:p>
      <w:pPr>
        <w:pStyle w:val="BodyText"/>
      </w:pPr>
      <w:r>
        <w:t xml:space="preserve">Nam Híu nhếch mày cười, “Có một người em trai tên Ninh Vũ.”</w:t>
      </w:r>
    </w:p>
    <w:p>
      <w:pPr>
        <w:pStyle w:val="BodyText"/>
      </w:pPr>
      <w:r>
        <w:t xml:space="preserve">Thẩm Bạch Băng cuối đầu uống một hớp cháo, “Em thật hâm mộ Ninh Vũ, có được người anh trai mỗi ngày làm cơm cho.” Rồi cậu nhóc bỗng dưng bật dậy, chạy đến tủ lạnh bí mật lấy ra một hộp sôcôla và kín đáo đưa cho Nam Húc, “Vất vả rồi, em tặng cho hai anh em đó.”</w:t>
      </w:r>
    </w:p>
    <w:p>
      <w:pPr>
        <w:pStyle w:val="BodyText"/>
      </w:pPr>
      <w:r>
        <w:t xml:space="preserve">Nam Húc muốn từ chối nhưng Thẩm Bạch Băng lại quá nhiệt tình, anh còn vội vàng chạy về nhà với Ninh Vũ nên cuối cùng đành nhận lấy.</w:t>
      </w:r>
    </w:p>
    <w:p>
      <w:pPr>
        <w:pStyle w:val="BodyText"/>
      </w:pPr>
      <w:r>
        <w:t xml:space="preserve">Vừa ra đến cửa chính liền trông thấy cách đó không xa có bóng dáng quen thuộc của chàng thiếu niên đứng dựa vào tường, Ninh Vũ hướng Nam Húc vẫy tay, “Anh à! Mau tới đây.”</w:t>
      </w:r>
    </w:p>
    <w:p>
      <w:pPr>
        <w:pStyle w:val="BodyText"/>
      </w:pPr>
      <w:r>
        <w:t xml:space="preserve">Nam Húc ôm giỏ thức ăn chạy đến, để Ninh Vũ khoát vai mình cùng đi.</w:t>
      </w:r>
    </w:p>
    <w:p>
      <w:pPr>
        <w:pStyle w:val="BodyText"/>
      </w:pPr>
      <w:r>
        <w:t xml:space="preserve">Bỗng nhiên nghe thấy có tiếng người gọi, anh liền quay đầu lại nhìn, Thẩm Bạch Băng dựa vào lan can trên ban công vẫy tay chào tạm biệt “Ca ca đi thong thả nha.”</w:t>
      </w:r>
    </w:p>
    <w:p>
      <w:pPr>
        <w:pStyle w:val="BodyText"/>
      </w:pPr>
      <w:r>
        <w:t xml:space="preserve">Ninh Vũ lập tức siết chặt vai anh, liếc mắt nhìn chằm chằm thân ảnh Thẩm Bạch Băng “... Nó là người thuê anh sao. Nó dám gọi anh là gì hả?”</w:t>
      </w:r>
    </w:p>
    <w:p>
      <w:pPr>
        <w:pStyle w:val="BodyText"/>
      </w:pPr>
      <w:r>
        <w:t xml:space="preserve">“Nhẹ một chút,” Nam Húc cau mày đẩy cậu ra, “Tuổi nhóc ấy còn nhỏ, nếu không gọi là anh chẳng lẽ lại gọi chú sao?”</w:t>
      </w:r>
    </w:p>
    <w:p>
      <w:pPr>
        <w:pStyle w:val="BodyText"/>
      </w:pPr>
      <w:r>
        <w:t xml:space="preserve">Hai người ra khỏi khu nhà, vừa khuất góc đường Ninh Vũ liền ôm lấy Nam Húc, cằm đặt ở trên đầu anh, “Em không quan tâm, anh là ca ca của em, của riêng em.”</w:t>
      </w:r>
    </w:p>
    <w:p>
      <w:pPr>
        <w:pStyle w:val="BodyText"/>
      </w:pPr>
      <w:r>
        <w:t xml:space="preserve">Nam Húc thật hết cách với con cún thích làm nũng này, đành ngọt ngào xoa lưng cậu, “Ngoan nào, về nhà rồi anh làm một bữa thật ngon cho em nhé.”</w:t>
      </w:r>
    </w:p>
    <w:p>
      <w:pPr>
        <w:pStyle w:val="BodyText"/>
      </w:pPr>
      <w:r>
        <w:t xml:space="preserve">Được người yêu dỗ dành hiển nhiên Ninh Vũ cực kì vui vẻ, sau đó vươn tay nắm lấy tay anh cùng về nhà, trên đường mua thêm hai cái bánh nướng, vừa ăn vừa trò chuyện, dưới ánh đèn đường hai bóng hình một cao một thấp sóng bước cùng nhau.</w:t>
      </w:r>
    </w:p>
    <w:p>
      <w:pPr>
        <w:pStyle w:val="BodyText"/>
      </w:pPr>
      <w:r>
        <w:t xml:space="preserve">Về đến nhà, Nam Húc nhanh chóng thay áo ngủ rồi chạy vào bếp nấu cơm, anh cũng làm tôm hấp trứng, cháo hoa và bánh mì nướng mật ong. Ninh Vũ ở phía sau dán trên người anh, hai tay ôm lấy eo nhỏ mãi không rời, cậu nghiêng mặt chăm chú nhìn Nam Húc, thỉnh thoảng còn hôn một cái lên mặt anh.</w:t>
      </w:r>
    </w:p>
    <w:p>
      <w:pPr>
        <w:pStyle w:val="BodyText"/>
      </w:pPr>
      <w:r>
        <w:t xml:space="preserve">Ninh Vũ ôm eo Nam Húc, cằm đặt bên bả vai anh, “Lúc anh nấu cơm cho tên nhóc đó cũng nghiêm túc như vậy à.”</w:t>
      </w:r>
    </w:p>
    <w:p>
      <w:pPr>
        <w:pStyle w:val="BodyText"/>
      </w:pPr>
      <w:r>
        <w:t xml:space="preserve">Tôm hấp vừa chín tới Nam Húc liền múc ra đút vào trong miệng Ninh Vũ, một bên dọn dẹp lại mớ đậu phụ Nhật còn thừa, một bên dụ dỗ nói “Không có, chỉ khi nấu cơm cho Tiểu Vũ anh mới nghiêm túc thôi, được chứ?”</w:t>
      </w:r>
    </w:p>
    <w:p>
      <w:pPr>
        <w:pStyle w:val="BodyText"/>
      </w:pPr>
      <w:r>
        <w:t xml:space="preserve">Ninh Vũ mãn nguyện cọ cọ vào cổ anh, “Vậy sau này mỗi ngày em đều đến đón anh về.”</w:t>
      </w:r>
    </w:p>
    <w:p>
      <w:pPr>
        <w:pStyle w:val="BodyText"/>
      </w:pPr>
      <w:r>
        <w:t xml:space="preserve">Nam Húc quay đầu lại hỏi, “Em đã làm hết bài tập chưa hửm?”</w:t>
      </w:r>
    </w:p>
    <w:p>
      <w:pPr>
        <w:pStyle w:val="BodyText"/>
      </w:pPr>
      <w:r>
        <w:t xml:space="preserve">Ninh Vũ chớp chớp mắt ngây thơ nói, “Đợi cơm nước xong xuôi rồi em làm.”</w:t>
      </w:r>
    </w:p>
    <w:p>
      <w:pPr>
        <w:pStyle w:val="BodyText"/>
      </w:pPr>
      <w:r>
        <w:t xml:space="preserve">Nam Húc xua tay đuổi cậu về phòng, “Đi làm bài tập, khi nào cơm chín anh gọi em.”</w:t>
      </w:r>
    </w:p>
    <w:p>
      <w:pPr>
        <w:pStyle w:val="BodyText"/>
      </w:pPr>
      <w:r>
        <w:t xml:space="preserve">Ninh Vũ ồ một tiếng liền mang cặp sách đi. Sau vài phút, cậu bê lên một cái ghế đẩu nhỏ, ngồi yên vị trước cửa phòng bếp mà làm bài, cứ viết được hai dòng lại đưa mắt nhìn anh.</w:t>
      </w:r>
    </w:p>
    <w:p>
      <w:pPr>
        <w:pStyle w:val="BodyText"/>
      </w:pPr>
      <w:r>
        <w:t xml:space="preserve">Nam Húc dở khóc dở cười, “Nhìn anh làm gì... em là nhà thầu sao?” (Ý muốn nói ‘một bước cũng không rời’)</w:t>
      </w:r>
    </w:p>
    <w:p>
      <w:pPr>
        <w:pStyle w:val="BodyText"/>
      </w:pPr>
      <w:r>
        <w:t xml:space="preserve">Ninh Vũ cười khổ, “Em sợ anh sẽ biến mất.”</w:t>
      </w:r>
    </w:p>
    <w:p>
      <w:pPr>
        <w:pStyle w:val="BodyText"/>
      </w:pPr>
      <w:r>
        <w:t xml:space="preserve">Nhiều năm về trước, khi Ninh Vũ trốn trong góc tường khóc lóc gọi điện cho Nam Húc hỏi anh có thể thu nuôi mình hay không, tại thời điểm ấy Ninh Vũ rất sợ anh sẽ biến mất, cậu vẫn luôn đối xử tốt với anh, chưa bao giờ nóng giận bất cứ chuyện gì, vì cậu sợ sẽ có một ngày Nam Húc không muốn thu nhận mình nữa.</w:t>
      </w:r>
    </w:p>
    <w:p>
      <w:pPr>
        <w:pStyle w:val="BodyText"/>
      </w:pPr>
      <w:r>
        <w:t xml:space="preserve">Lần đầu tiên nhìn thấy có nam sinh theo đuổi Nam Húc, Ninh Vũ vừa tức lại vừa sợ, cưỡng ép đem người đã chăm sóc mình những năm qua xuống ăn sạch sành sanh, khi làm xong liền ôm chặt Nam Húc không cho phép anh đi bất kì nơi nào, còn tự tin cam kết chờ đến khi bản thân có việc làm thì sẽ nuôi anh, cầu anh đừng đi tìm người nào khác.</w:t>
      </w:r>
    </w:p>
    <w:p>
      <w:pPr>
        <w:pStyle w:val="BodyText"/>
      </w:pPr>
      <w:r>
        <w:t xml:space="preserve">Ninh Vũ tựa cằm lên bút bi ngẩn người nhìn Nam Húc, anh vẫn mặc cái tạp dề màu hồng nho nhỏ, từ trên xuống dưới đều toả ra hương thơm ngọt ngào của nước xả hương đào, nhìn một lúc bài tập liền làm không nổi nữa.</w:t>
      </w:r>
    </w:p>
    <w:p>
      <w:pPr>
        <w:pStyle w:val="BodyText"/>
      </w:pPr>
      <w:r>
        <w:t xml:space="preserve">Có người sinh ra được trời cao chiếu cố cho danh hiệu ‘con nhà người ta’, Ninh Vũ không cần ôn tập đến lúc thi vẫn đạt được điểm cao, lẽ ra người như vậy phải là một người học sinh chăm ngoan nhưng cậu lại chỉ thích khiến cho thầy cô đau đầu.</w:t>
      </w:r>
    </w:p>
    <w:p>
      <w:pPr>
        <w:pStyle w:val="BodyText"/>
      </w:pPr>
      <w:r>
        <w:t xml:space="preserve">Nữ sinh lúc trước từng thổ lộ với Ninh Vũ, sau khi bị từ chối liền khóc lóc chạy về đem mọi chuyện kể hết cho người anh kết nghĩa – Trần ca, nghe.</w:t>
      </w:r>
    </w:p>
    <w:p>
      <w:pPr>
        <w:pStyle w:val="BodyText"/>
      </w:pPr>
      <w:r>
        <w:t xml:space="preserve">Bình thường hay có những tên lưu manh không biết từ nơi nào chui ra, thích mặc đồng phục để cải trang hòng dễ dàng đi vào trường, Trần ca tất nhiên không phải là học sinh trường này, hắn cùng đám đồng bọn lâu la mặc đồng phục vừa hút thuốc vừa nói chuyện phiếm bước vào trong trường.</w:t>
      </w:r>
    </w:p>
    <w:p>
      <w:pPr>
        <w:pStyle w:val="BodyText"/>
      </w:pPr>
      <w:r>
        <w:t xml:space="preserve">Hết tiết, Ninh Vũ đi ra ngoài hóng mát một chút liền bị Trần ca cùng đàn em chắn đường, nữ sinh kia đứng bên cạnh cẩn thận nhìn cậu.</w:t>
      </w:r>
    </w:p>
    <w:p>
      <w:pPr>
        <w:pStyle w:val="BodyText"/>
      </w:pPr>
      <w:r>
        <w:t xml:space="preserve">Trần ca tỏ vẻ khinh bỉ chỉ vào Ninh Vũ “Qua đây, xin lỗi.”</w:t>
      </w:r>
    </w:p>
    <w:p>
      <w:pPr>
        <w:pStyle w:val="BodyText"/>
      </w:pPr>
      <w:r>
        <w:t xml:space="preserve">Ninh Vũ đút tay vào trong túi quần, đứng hơi dựa vào tường lớp học một chút “Nói đi, tao đang chờ đây.”</w:t>
      </w:r>
    </w:p>
    <w:p>
      <w:pPr>
        <w:pStyle w:val="BodyText"/>
      </w:pPr>
      <w:r>
        <w:t xml:space="preserve">Trần ca biến sắc, sau đó tức tối đá một khối gạch về hướng Ninh Vũ, “Lão tử muốn mày xin lỗi em ấy!”</w:t>
      </w:r>
    </w:p>
    <w:p>
      <w:pPr>
        <w:pStyle w:val="BodyText"/>
      </w:pPr>
      <w:r>
        <w:t xml:space="preserve">Ninh Vũ tung một cước đạp Trần ca, nhào tới ấn cổ hắn xuống rồi đánh liên tục “Mẹ kiếp mày đang nói chuyện với ai đấy hả!”</w:t>
      </w:r>
    </w:p>
    <w:p>
      <w:pPr>
        <w:pStyle w:val="BodyText"/>
      </w:pPr>
      <w:r>
        <w:t xml:space="preserve">Nữ sinh kia sợ đến nhũn cả chân, muốn tiến lên ngăn nhưng lá gan lại nhỏ, cuối cùng đành gọi thầy chủ nhiệm đến.</w:t>
      </w:r>
    </w:p>
    <w:p>
      <w:pPr>
        <w:pStyle w:val="BodyText"/>
      </w:pPr>
      <w:r>
        <w:t xml:space="preserve">Hai tên kia không ai tỏ ra sợ hãi, một tên là lưu manh ở ngoài trường, dù có trách phạt cũng không trách đến lên đầu hắn, một tên lại là học bá toàn diện, nói không chừng năm sau còn được nhận vào trường Thanh Hoa, hiệu trưởng cũng không nỡ phá hỏng tiền đồ của học sinh.</w:t>
      </w:r>
    </w:p>
    <w:p>
      <w:pPr>
        <w:pStyle w:val="BodyText"/>
      </w:pPr>
      <w:r>
        <w:t xml:space="preserve">Ninh Vũ cùng nữ sinh kia đều bị gọi vào văn phòng, thầy chủ nhiệm chỉ vào hai người mắng một trận, sau đó lấy điện thoại ra lần lượt gọi về cho phụ huynh.</w:t>
      </w:r>
    </w:p>
    <w:p>
      <w:pPr>
        <w:pStyle w:val="BodyText"/>
      </w:pPr>
      <w:r>
        <w:t xml:space="preserve">“Xin chào, cho hỏi đây có phải là phụ huynh của em Ninh Vũ?... Nhà trường vừa phát hiện em Ninh Vũ cùng một bạn nữ có quan hệ yêu đương, tình hình rất tệ, mong ngài hãy đến trường một chuyến.”</w:t>
      </w:r>
    </w:p>
    <w:p>
      <w:pPr>
        <w:pStyle w:val="BodyText"/>
      </w:pPr>
      <w:r>
        <w:t xml:space="preserve">Đầu dây bên kia, Nam Húc vui vẻ một bên bận rộn giặt quần áo một bên xem phim truyền hình, cả phòng khách đều là hương mật đào ngon ngọt, vừa tháo bao tay nhận điện thoại, tâm tình liền lạnh lẽo “Yêu? Yêu sớm?”</w:t>
      </w:r>
    </w:p>
    <w:p>
      <w:pPr>
        <w:pStyle w:val="Compact"/>
      </w:pPr>
      <w:r>
        <w:t xml:space="preserve">Không nghĩ đến bên này Ninh Vũ điên cuồng đoạt lấy điện thoại từ tay chủ nhiệm rồi hét lớn “Anh, là đánh nhau! Không phải yêu sớm!”</w:t>
      </w:r>
      <w:r>
        <w:br w:type="textWrapping"/>
      </w:r>
      <w:r>
        <w:br w:type="textWrapping"/>
      </w:r>
    </w:p>
    <w:p>
      <w:pPr>
        <w:pStyle w:val="Heading2"/>
      </w:pPr>
      <w:bookmarkStart w:id="26" w:name="lời-ngọt-ngào---chương-5"/>
      <w:bookmarkEnd w:id="26"/>
      <w:r>
        <w:t xml:space="preserve">5. Lời Ngọt Ngào - Chương 5</w:t>
      </w:r>
    </w:p>
    <w:p>
      <w:pPr>
        <w:pStyle w:val="Compact"/>
      </w:pPr>
      <w:r>
        <w:br w:type="textWrapping"/>
      </w:r>
      <w:r>
        <w:br w:type="textWrapping"/>
      </w:r>
      <w:r>
        <w:t xml:space="preserve">Hai vị phụ huynh nhà nữ sinh đều tới khiến phòng làm việc nhỏ bé càng thêm chật chội.</w:t>
      </w:r>
    </w:p>
    <w:p>
      <w:pPr>
        <w:pStyle w:val="BodyText"/>
      </w:pPr>
      <w:r>
        <w:t xml:space="preserve">Nam Húc vội vã chạy đến trường học, vừa vào văn phòng liền trông thấy Ninh Vũ đứng chắp tay phía sau dựa lưng vào tường.</w:t>
      </w:r>
    </w:p>
    <w:p>
      <w:pPr>
        <w:pStyle w:val="BodyText"/>
      </w:pPr>
      <w:r>
        <w:t xml:space="preserve">Nhìn con gái mình khóc mãi không ngừng, cha mẹ cô chỉ vào mặt Ninh Vũ mắng nhiếc những lời lẽ khó nghe, trong mắt họ thì Ninh Vũ chính là tên thiếu niên bất lương theo đuổi con gái nhà họ. Ninh Vũ lười đáp trả, chờ cho bên kia ồn ào xong, nhân lúc người mẹ thở dốc lấy lại hơi bèn nói một câu “Ai theo đuổi ai không nhìn ra được sao?”</w:t>
      </w:r>
    </w:p>
    <w:p>
      <w:pPr>
        <w:pStyle w:val="BodyText"/>
      </w:pPr>
      <w:r>
        <w:t xml:space="preserve">Người phụ nữ lập tức bùng nổ, nắm lấy cổ áo cậu lôi kéo mà hét toáng lên, “Cái gì? Mày lặp lại lần nữa xem?! Cha mẹ mày đâu mà lại để mày vô giáo dục như vậy hả?!!”</w:t>
      </w:r>
    </w:p>
    <w:p>
      <w:pPr>
        <w:pStyle w:val="BodyText"/>
      </w:pPr>
      <w:r>
        <w:t xml:space="preserve">Nam Húc chạy tới kéo Ninh Vũ lùi về phía sau, bảo vệ cậu “Chào dì, tôi là phụ huynh của Ninh Vũ, mong dì bình tĩnh lại một chút.”</w:t>
      </w:r>
    </w:p>
    <w:p>
      <w:pPr>
        <w:pStyle w:val="BodyText"/>
      </w:pPr>
      <w:r>
        <w:t xml:space="preserve">Trong lúc Nam Húc kéo Ninh Vũ đi, người mẹ đang bám dính trên người cậu thiếu chút nữa ngã sấp xuống, bà tức đến nổ phổi bèn vươn tay cho Nam Húc một bạt tai, “Mày là ai hả? Muốn đẩy chết tao?!!”</w:t>
      </w:r>
    </w:p>
    <w:p>
      <w:pPr>
        <w:pStyle w:val="BodyText"/>
      </w:pPr>
      <w:r>
        <w:t xml:space="preserve">Ninh Vũ lập tức nổi giận, đẩy người phụ nữ kia ra đồng thời tặng lại cho bà một cái tát, “Mẹ kiếp bà có giáo dưỡng hay không hả?? Bà như vậy mà có tư cách dạy đời tôi sao?!!”</w:t>
      </w:r>
    </w:p>
    <w:p>
      <w:pPr>
        <w:pStyle w:val="BodyText"/>
      </w:pPr>
      <w:r>
        <w:t xml:space="preserve">Mặt thầy chủ nhiệm xanh mét rồi.</w:t>
      </w:r>
    </w:p>
    <w:p>
      <w:pPr>
        <w:pStyle w:val="BodyText"/>
      </w:pPr>
      <w:r>
        <w:t xml:space="preserve">Sự tình huyên náo cực kì khó coi, phụ huynh nhà bên kia chỉ chó mắng mèo liên tục chửi rủa, mắng Ninh Vũ không có cha mẹ nuôi dưỡng chỉ biết đi theo người anh toàn thân bệnh tật, yêu cầu nhà trường giải quyết mọi chuyện cho thoả đáng.</w:t>
      </w:r>
    </w:p>
    <w:p>
      <w:pPr>
        <w:pStyle w:val="BodyText"/>
      </w:pPr>
      <w:r>
        <w:t xml:space="preserve">Nam Húc ôm một bên má bỏng rát kéo ống tay áo Ninh Vũ “Đừng làm rộn, Tiểu Vũ em qua đây đi.”</w:t>
      </w:r>
    </w:p>
    <w:p>
      <w:pPr>
        <w:pStyle w:val="BodyText"/>
      </w:pPr>
      <w:r>
        <w:t xml:space="preserve">Ninh Vũ nghiến răng nghiến lợi trừng người phụ nữ kia, hai mắt đỏ âu như sắp từ hốc mắt nhảy ra ngoài.</w:t>
      </w:r>
    </w:p>
    <w:p>
      <w:pPr>
        <w:pStyle w:val="BodyText"/>
      </w:pPr>
      <w:r>
        <w:t xml:space="preserve">Nam Húc không lớn giọng nhưng lại tăng thêm vài phần ngữ điệu, chứng tỏ anh đang đè nén cảm xúc trong lòng, hỏi bà ta “Thưa dì, chuyện hôm nay xảy ra như thế này một phần cũng liên quan đến việc yêu sớm, dì cho rằng Ninh Vũ nhà tôi làm chậm trễ chuyện học hành của con gái dì, vậy dì có chứng cứ sao? Có tin nhắn wechat để chứng minh hay không?”</w:t>
      </w:r>
    </w:p>
    <w:p>
      <w:pPr>
        <w:pStyle w:val="BodyText"/>
      </w:pPr>
      <w:r>
        <w:t xml:space="preserve">Người mẹ giận đến mức suýt ngất đi, liếc mắt về phía hai người bọn họ, cay nghiệt nói, “Hiểu Hiểu nhà chúng tôi từ nhỏ đến lớn luôn là đứa nhỏ ngoan ngoãn, rất nghe lời, cho đến bây giờ chưa từng làm ra chuyện nào quá phận. Tin nhắn? Chẳng phải các người xoá hết rồi sao? Sao mày không hỏi thằng súc sinh nhà mày đi?”</w:t>
      </w:r>
    </w:p>
    <w:p>
      <w:pPr>
        <w:pStyle w:val="BodyText"/>
      </w:pPr>
      <w:r>
        <w:t xml:space="preserve">Nam Húc hít một hơi thật sâu nhịn xuống lửa giận, quay sang hỏi thầy chủ nhiệm, “Thưa thầy, tuy Ninh Vũ nhà tôi có đôi lúc nghịch ngợm, về đến nhà tôi sẽ nghiêm khắc dạy dỗ em ấy, nhưng nếu tôi có thể chứng minh trách nhiệm chuyện này thuộc về ai, tôi hi vọng phụ huynh nhà bên ấy có thể nói lời xin lỗi.”</w:t>
      </w:r>
    </w:p>
    <w:p>
      <w:pPr>
        <w:pStyle w:val="BodyText"/>
      </w:pPr>
      <w:r>
        <w:t xml:space="preserve">Thầy chủ nhiệm là người có học, so sánh đám người ồn ào quấy rối đó cùng chàng trai trẻ tuổi thông tình đạt lý này, ông nguyện ý nghe theo lời Nam Húc.</w:t>
      </w:r>
    </w:p>
    <w:p>
      <w:pPr>
        <w:pStyle w:val="BodyText"/>
      </w:pPr>
      <w:r>
        <w:t xml:space="preserve">“Xin hỏi bạn nữ sinh tên là Khâu Hiểu Hiểu phải không?”</w:t>
      </w:r>
    </w:p>
    <w:p>
      <w:pPr>
        <w:pStyle w:val="BodyText"/>
      </w:pPr>
      <w:r>
        <w:t xml:space="preserve">Nữ sinh bất ngờ ngẩn đầu lên nhìn Nam Húc, chầm chậm gật đầu. Nhìn thấy Nam Húc từ đâu đó lấy ra một bức thư màu hồng, mặt cô lập tức biến sắc.</w:t>
      </w:r>
    </w:p>
    <w:p>
      <w:pPr>
        <w:pStyle w:val="BodyText"/>
      </w:pPr>
      <w:r>
        <w:t xml:space="preserve">Phía sau bức thư có kí tên Khâu Hiểu Hiểu.</w:t>
      </w:r>
    </w:p>
    <w:p>
      <w:pPr>
        <w:pStyle w:val="BodyText"/>
      </w:pPr>
      <w:r>
        <w:t xml:space="preserve">Nam Húc cầm nó trên tay, “Trong lúc giặt quần áo cho Ninh Vũ tôi nhặt được cái này, thư còn chưa mở ra, dựa theo thời gian có lẽ là vài ngày trước, điều này nói lên cái gì? Chính con gái nhà dì là người chủ động, nếu Tiểu Vũ theo đuổi con gái dì thì tại sao nó lại còn nằm ở đây? Tiểu Vũ không vứt lá thư đi vì muốn giữ lại chút mặt mũi cho cô ấy, về điểm này tôi nghĩ Tiểu Vũ không hề làm sai. Tôi vốn không định lấy thứ này ra vì muốn cho các người một đường lui nhưng những lời dì nói quá khó nghe, dù Ninh Vũ nhà tôi không có cha mẹ ở bên cạnh thì cũng không dễ bị ức hiếp như vậy.”</w:t>
      </w:r>
    </w:p>
    <w:p>
      <w:pPr>
        <w:pStyle w:val="BodyText"/>
      </w:pPr>
      <w:r>
        <w:t xml:space="preserve">Nam Húc đã rất tức giận, gương mặt nhỏ nhắn nay lại bị đánh đỏ hết một bên, mắt mở to, lông mi dài lại cong vút run rẩy theo từng lời nói.</w:t>
      </w:r>
    </w:p>
    <w:p>
      <w:pPr>
        <w:pStyle w:val="BodyText"/>
      </w:pPr>
      <w:r>
        <w:t xml:space="preserve">Đây là lần thứ hai Ninh Vũ nhìn thấy dáng vẻ khí phách doạ người của ca ca nhà mình, tâm lý nhất thời có chút run rẩy.</w:t>
      </w:r>
    </w:p>
    <w:p>
      <w:pPr>
        <w:pStyle w:val="BodyText"/>
      </w:pPr>
      <w:r>
        <w:t xml:space="preserve">Bởi vì Ninh Vũ tát người phụ nữ kia một cái, hai bên đều không ai nói tiếng xin lỗi.</w:t>
      </w:r>
    </w:p>
    <w:p>
      <w:pPr>
        <w:pStyle w:val="BodyText"/>
      </w:pPr>
      <w:r>
        <w:t xml:space="preserve">Giải quyết tiếp việc đánh nhau trong trường. Nam Húc mãi cúi đầu xin lỗi, cam đoan sẽ nghiêm khắc trách phạt Ninh Vũ, thầy chủ nhiệm cũng không tiếp tục gây khó dễ, chỉ yêu cầu Ninh Vũ nghỉ học ba ngày ở nhà kiểm điểm lại hành vi.</w:t>
      </w:r>
    </w:p>
    <w:p>
      <w:pPr>
        <w:pStyle w:val="BodyText"/>
      </w:pPr>
      <w:r>
        <w:t xml:space="preserve">Ninh Vũ ngoan ngoãn đeo cặp sách, miệng không nói lời nào chỉ yên lặng lẽo đẽo theo sau Nam Húc cùng rời trường.</w:t>
      </w:r>
    </w:p>
    <w:p>
      <w:pPr>
        <w:pStyle w:val="BodyText"/>
      </w:pPr>
      <w:r>
        <w:t xml:space="preserve">Vừa vặn chuông tan học của những khối khác, các học sinh đi ra liền trông thấy một màn này, ai ai cũng nhao nhao bàn tán, “Đây chẳng phải là học bá Ninh Vũ sao?”</w:t>
      </w:r>
    </w:p>
    <w:p>
      <w:pPr>
        <w:pStyle w:val="BodyText"/>
      </w:pPr>
      <w:r>
        <w:t xml:space="preserve">“Phía trước là ai vậy, anh trai của học bá sao?”</w:t>
      </w:r>
    </w:p>
    <w:p>
      <w:pPr>
        <w:pStyle w:val="BodyText"/>
      </w:pPr>
      <w:r>
        <w:t xml:space="preserve">“Thật ôn nhu, thật đẹp trai... tôi không còn sức chống cự với chỏm tóc nhỏ phía sau đầu nữa rồi huhu...”</w:t>
      </w:r>
    </w:p>
    <w:p>
      <w:pPr>
        <w:pStyle w:val="BodyText"/>
      </w:pPr>
      <w:r>
        <w:t xml:space="preserve">“Vậy tại sao học bá lại cong đuôi đi theo sau anh đẹp trai vậy...”</w:t>
      </w:r>
    </w:p>
    <w:p>
      <w:pPr>
        <w:pStyle w:val="BodyText"/>
      </w:pPr>
      <w:r>
        <w:t xml:space="preserve">Ra khỏi trường, hai người tiến vào một tiểu khu yên tĩnh, Ninh Vũ lập tức kéo kéo ống tay áo Nam Húc “Anh à, anh còn đau không. Em lại khiến anh gặp phiền phức rồi.”</w:t>
      </w:r>
    </w:p>
    <w:p>
      <w:pPr>
        <w:pStyle w:val="BodyText"/>
      </w:pPr>
      <w:r>
        <w:t xml:space="preserve">Nam Húc không quay đầu lại, chỉ lẵng lặng vươn tay ra. Ninh Vũ sửng sốt một chút rồi nắm lấy, cùng anh mười ngón giao triền.</w:t>
      </w:r>
    </w:p>
    <w:p>
      <w:pPr>
        <w:pStyle w:val="BodyText"/>
      </w:pPr>
      <w:r>
        <w:t xml:space="preserve">Thấy Nam Húc xoay người, cậu lập tức ngồi xổm xuống như bé ngoan, ngửa đầu nhìn anh, Nam Húc cúi xuống nhìn chú cún nhà mình, cuối cùng đặt tay lên đầu Ninh Vũ nhẹ nhàng xoa xoa “Buổi trưa muốn ăn cái gì?”</w:t>
      </w:r>
    </w:p>
    <w:p>
      <w:pPr>
        <w:pStyle w:val="BodyText"/>
      </w:pPr>
      <w:r>
        <w:t xml:space="preserve">Ninh Vũ kinh ngạc, ngượng ngùng hỏi “Anh còn tức giận phải không?”</w:t>
      </w:r>
    </w:p>
    <w:p>
      <w:pPr>
        <w:pStyle w:val="BodyText"/>
      </w:pPr>
      <w:r>
        <w:t xml:space="preserve">Nam Húc kéo cậu đứng lên, “Anh không giận, mình cùng đi siêu thị đi, trưa nay làm cánh gà.”</w:t>
      </w:r>
    </w:p>
    <w:p>
      <w:pPr>
        <w:pStyle w:val="BodyText"/>
      </w:pPr>
      <w:r>
        <w:t xml:space="preserve">Vừa về đến nhà, Nam Húc chưa kịp làm cơm liền bị Ninh Vũ đè lên ghế hôn môi. Đau lòng nhìn dấu vết hồng hồng bên má Nam Húc, cậu nâng cằm anh lên rồi ấn xuống đó vô vàng nụ hôn, sau đó di chuyển xuống cổ, tại xương quai xanh lưu lại thật nhiều dấu hôn. Ninh Vũ bây giờ giống hệt một con mèo nhỏ, nũng nịu vây quanh trên người Nam Húc.</w:t>
      </w:r>
    </w:p>
    <w:p>
      <w:pPr>
        <w:pStyle w:val="BodyText"/>
      </w:pPr>
      <w:r>
        <w:t xml:space="preserve">Nam Húc ngước lên, để bộ phận yếu ớt nhất bại lộ trước mắt Ninh Vũ, hai tay vịn lấy vai cậu, mở miệng thở dốc dặn dò “Sau này em phải ngoan một chút.”</w:t>
      </w:r>
    </w:p>
    <w:p>
      <w:pPr>
        <w:pStyle w:val="BodyText"/>
      </w:pPr>
      <w:r>
        <w:t xml:space="preserve">“Em sẽ ngoan.” Ninh Vũ một bên khẳng định, một bên tách đôi chân trắng nõn của Nam Húc ra, ngón tay mang theo dầu bồi trơn vuốt lên khe mông anh, nhẹ nhàng khuấy động cửa huyệt bé nhỏ.</w:t>
      </w:r>
    </w:p>
    <w:p>
      <w:pPr>
        <w:pStyle w:val="BodyText"/>
      </w:pPr>
      <w:r>
        <w:t xml:space="preserve">Thân thể Nam Húc lập tức căng thẳng, anh điều chỉnh hô hấp tận lực thả lỏng bản thân, Ninh Vũ từ trong cặp lấy ra áo mưa, nghiêng người đưa đến trước mặt anh “Anh đeo giúp em.”</w:t>
      </w:r>
    </w:p>
    <w:p>
      <w:pPr>
        <w:pStyle w:val="BodyText"/>
      </w:pPr>
      <w:r>
        <w:t xml:space="preserve">Cả người Nam Húc tê dại, thẫn thờ nhìn xương hàm của Ninh Vũ một hồi sau đó cắn xé bao ngoài, vị đào ngọt ngào lập tức xộc vào khoang mũi.</w:t>
      </w:r>
    </w:p>
    <w:p>
      <w:pPr>
        <w:pStyle w:val="BodyText"/>
      </w:pPr>
      <w:r>
        <w:t xml:space="preserve">Nam Húc cầm áo mưa mang vào giúp Ninh Vũ, được anh chạm vào, thân thể cậu lập tức run rẩy thiếu chút nữa đã trương lên bắn ra.</w:t>
      </w:r>
    </w:p>
    <w:p>
      <w:pPr>
        <w:pStyle w:val="BodyText"/>
      </w:pPr>
      <w:r>
        <w:t xml:space="preserve">Ninh Vũ đỡ lấy hai chân Nam Húc, chậm rãi tiến vào, khoảnh khắc được bao bọc hoàn toàn bởi lỗ huyệt ấm nóng ấy toàn thân như có một dòng điện chạy qua, bàn tay cậu nổi gân xanh, lập tức ấn vai Nam Húc xuống mà xỏ xuyên.</w:t>
      </w:r>
    </w:p>
    <w:p>
      <w:pPr>
        <w:pStyle w:val="BodyText"/>
      </w:pPr>
      <w:r>
        <w:t xml:space="preserve">Nam Húc bị chuỗi động tác kịch liệt làm cho không thở nổi, ánh nhìn nhanh chóng bị che phủ bởi nước mắt, theo từng cử động của cậu mà rên rỉ “Tiểu, Tiểu Vũ... Chậm một chút... A... A a...”</w:t>
      </w:r>
    </w:p>
    <w:p>
      <w:pPr>
        <w:pStyle w:val="BodyText"/>
      </w:pPr>
      <w:r>
        <w:t xml:space="preserve">“Ca ca.” Ninh Vũ đổi tư thế cho anh ngồi lên người mình, đem anh ôm vào lòng, phía dưới không ngừng thúc càng ngày càng sâu khiến Nam Húc phải ôm chặt lấy cậu.</w:t>
      </w:r>
    </w:p>
    <w:p>
      <w:pPr>
        <w:pStyle w:val="BodyText"/>
      </w:pPr>
      <w:r>
        <w:t xml:space="preserve">Ninh Vũ vùi đầu trong hõm cổ của anh, nghẹn ngào nói “Anh à, em chưa bao giờ cảm thấy anh kém cha mẹ ở điểm nào, anh là người tuyệt vời nhất, em yêu anh.”</w:t>
      </w:r>
    </w:p>
    <w:p>
      <w:pPr>
        <w:pStyle w:val="BodyText"/>
      </w:pPr>
      <w:r>
        <w:t xml:space="preserve">Nam Húc hôn lên khoé mắt cậu, thâm tình nói “Anh cũng yêu em.”</w:t>
      </w:r>
    </w:p>
    <w:p>
      <w:pPr>
        <w:pStyle w:val="BodyText"/>
      </w:pPr>
      <w:r>
        <w:t xml:space="preserve">Ninh Vũ bị đình chỉ học ba ngày liền thừa dịp Nam Húc bận bịu làm bữa tối cho Thẩm thiếu gia mà cầm chìa khoá lén đi ra ngoài. Đến bên ngoài một quán rượu chặn đường Trần ca.</w:t>
      </w:r>
    </w:p>
    <w:p>
      <w:pPr>
        <w:pStyle w:val="BodyText"/>
      </w:pPr>
      <w:r>
        <w:t xml:space="preserve">Trần ca có hơi say, nhìn thấy Ninh Vũ thì cười lạnh một tiếng “Đây chẳng phải là thằng chó mà Hiểu Hiểu tương tư à...”</w:t>
      </w:r>
    </w:p>
    <w:p>
      <w:pPr>
        <w:pStyle w:val="BodyText"/>
      </w:pPr>
      <w:r>
        <w:t xml:space="preserve">Chưa nói hết câu thì Ninh Vũ đã tung một quyền, đem Trần ca đè xuống đất, bất chấp mọi thứ mà đánh hắn một trận tơi bời.</w:t>
      </w:r>
    </w:p>
    <w:p>
      <w:pPr>
        <w:pStyle w:val="BodyText"/>
      </w:pPr>
      <w:r>
        <w:t xml:space="preserve">Hết ba ngày, Ninh Vũ đi học lại bình thường, đến tiết tự học buổi sáng thì cầm một xấp hình trên tay, trực tiếp bước về phía lớp 7, đi đến trước mặt nữ sinh Khâu Hiểu Hiểu.</w:t>
      </w:r>
    </w:p>
    <w:p>
      <w:pPr>
        <w:pStyle w:val="BodyText"/>
      </w:pPr>
      <w:r>
        <w:t xml:space="preserve">Mọi người trong lớp đều xoay lại nhìn hai người bọn họ, có người còn chiếu theo phim thần tượng mà bàn tán, có thể nam chính sẽ lôi kéo nữ chính chạy ra khỏi lớp, hoặc không thì là nam chính đem thư tình bá đạo đập lên trên bàn nữ chính yêu cầu kết giao. Thậm chí Khâu Hiểu Hiểu cũng suýt chút nữa tin những lời đó, cô mở to mắt nhìn Ninh Vũ.</w:t>
      </w:r>
    </w:p>
    <w:p>
      <w:pPr>
        <w:pStyle w:val="BodyText"/>
      </w:pPr>
      <w:r>
        <w:t xml:space="preserve">Quả thật Ninh Vũ có đem đồ đập lên trên bàn của cô. Nhưng khi Khâu Hiểu Hiểu nhìn thấy thì sắc mặt lập tức trắng bệch, hai mắt ngập nước.</w:t>
      </w:r>
    </w:p>
    <w:p>
      <w:pPr>
        <w:pStyle w:val="BodyText"/>
      </w:pPr>
      <w:r>
        <w:t xml:space="preserve">Ninh Vũ hai tay chống lên mặt bàn, nhếch môi cười lưu manh, hơi thiếu kiên nhẫn nói “Tuy rất muốn đánh cậu nhưng tôi nhịn, vậy nên cho cậu xem tình hình hiện tại của hắn ta, đây vốn dĩ cũng là kết cục của cậu.”</w:t>
      </w:r>
    </w:p>
    <w:p>
      <w:pPr>
        <w:pStyle w:val="BodyText"/>
      </w:pPr>
      <w:r>
        <w:t xml:space="preserve">Nói xong Ninh Vũ tiêu soái rời đi, không thèm quay đầu lại.</w:t>
      </w:r>
    </w:p>
    <w:p>
      <w:pPr>
        <w:pStyle w:val="Compact"/>
      </w:pPr>
      <w:r>
        <w:t xml:space="preserve">Khâu Hiểu Hiểu nằm nhoài ra bàn lớn tiếng khóc. Xấp hình trên bàn là tên Trần ca bị đánh cho sưng mặt sưng mũi cha mẹ nhìn không ra đang quỳ xuống xin tha.</w:t>
      </w:r>
      <w:r>
        <w:br w:type="textWrapping"/>
      </w:r>
      <w:r>
        <w:br w:type="textWrapping"/>
      </w:r>
    </w:p>
    <w:p>
      <w:pPr>
        <w:pStyle w:val="Heading2"/>
      </w:pPr>
      <w:bookmarkStart w:id="27" w:name="lời-ngọt-ngào---chương-6"/>
      <w:bookmarkEnd w:id="27"/>
      <w:r>
        <w:t xml:space="preserve">6. Lời Ngọt Ngào - Chương 6</w:t>
      </w:r>
    </w:p>
    <w:p>
      <w:pPr>
        <w:pStyle w:val="Compact"/>
      </w:pPr>
      <w:r>
        <w:br w:type="textWrapping"/>
      </w:r>
      <w:r>
        <w:br w:type="textWrapping"/>
      </w:r>
      <w:r>
        <w:t xml:space="preserve">Giáo viên chủ nhiệm gọi điện đến vui mừng thông báo cho Nam Húc, đợt kiểm tra chung toàn thành phố lần này Ninh Vũ đạt hạng nhất.</w:t>
      </w:r>
    </w:p>
    <w:p>
      <w:pPr>
        <w:pStyle w:val="BodyText"/>
      </w:pPr>
      <w:r>
        <w:t xml:space="preserve">Nghe xong anh liền ngẩn người, kinh ngạc che miệng nhiều lần xác nhận lại với cô giáo, đứng bên cạnh tủ đông lạnh trong siêu thị với chiếc giỏ thường ngày, anh nén cười nhưng lại không khống chế được mà câu lên khoé miệng, cúi đầu nhìn kết quả học tập của Ninh Vũ cô giáo vừa gửi đến.</w:t>
      </w:r>
    </w:p>
    <w:p>
      <w:pPr>
        <w:pStyle w:val="BodyText"/>
      </w:pPr>
      <w:r>
        <w:t xml:space="preserve">Tổng hợp khoa học tự nhiên 295, toán học 148, ngữ văn 121, tiếng anh 150.</w:t>
      </w:r>
    </w:p>
    <w:p>
      <w:pPr>
        <w:pStyle w:val="BodyText"/>
      </w:pPr>
      <w:r>
        <w:t xml:space="preserve">Cả người anh trượt dọc theo cửa tủ ngồi xổm xuống, nhìn chằm chằm vào bảng điểm trên điện thoại, màn hình chợt tắt lại được bật sáng, sau đó anh giống như một bông hướng dương nhỏ lắc lư bên cạnh quầy đông lạnh. Uốn éo được vài phút liền đỏ mặt, lập tức đưa tay lên xoa xoa hai má.</w:t>
      </w:r>
    </w:p>
    <w:p>
      <w:pPr>
        <w:pStyle w:val="BodyText"/>
      </w:pPr>
      <w:r>
        <w:t xml:space="preserve">Nhân viên bán hàng sợ hãi hỏi han Nam Húc “Tiên sinh, ngài cần tôi giúp gì không...”</w:t>
      </w:r>
    </w:p>
    <w:p>
      <w:pPr>
        <w:pStyle w:val="BodyText"/>
      </w:pPr>
      <w:r>
        <w:t xml:space="preserve">Nam Húc bỗng nhiên hoàn hồn, ngẩng đầu mở to mắt nhìn “Lấy cho tôi hai phần sườn bò loại ngon nhất, nhất định phải là loại ngon nhất.”</w:t>
      </w:r>
    </w:p>
    <w:p>
      <w:pPr>
        <w:pStyle w:val="BodyText"/>
      </w:pPr>
      <w:r>
        <w:t xml:space="preserve">Nhân viên bán hàng mang trạng thái hoang mang đi lấy đồ cho anh.</w:t>
      </w:r>
    </w:p>
    <w:p>
      <w:pPr>
        <w:pStyle w:val="BodyText"/>
      </w:pPr>
      <w:r>
        <w:t xml:space="preserve">Lòng Nam Húc vẫn còn rất sung sướng, bỗng màn hình sáng lên, Ninh Vũ video call đến, vẫn mặc đồng phục, vai đeo cặp sách, đang đứng chờ trên con đường họ cùng về nhà hằng ngày “Anh ơi, anh đang mua thức ăn hả?”</w:t>
      </w:r>
    </w:p>
    <w:p>
      <w:pPr>
        <w:pStyle w:val="BodyText"/>
      </w:pPr>
      <w:r>
        <w:t xml:space="preserve">Trong màn hình, Ninh Vũ cầm xấp bài thi xoè ra như xoè bài poker để cho Nam Húc xem rõ điểm số, rồi lại ngẩng đầu cong cong khoé miệng “Tuy em hay hút thuốc, hát karaoke, chơi game nhưng em vẫn rất ngoan, mau đến hôn em đi, Mua mua mua!”</w:t>
      </w:r>
    </w:p>
    <w:p>
      <w:pPr>
        <w:pStyle w:val="BodyText"/>
      </w:pPr>
      <w:r>
        <w:t xml:space="preserve">Nam Húc cố đè nén tiếng cười, “Em chờ anh về nấu một bữa thật ngon nhé.”</w:t>
      </w:r>
    </w:p>
    <w:p>
      <w:pPr>
        <w:pStyle w:val="BodyText"/>
      </w:pPr>
      <w:r>
        <w:t xml:space="preserve">Ninh Vũ vui vẻ, “Được.”</w:t>
      </w:r>
    </w:p>
    <w:p>
      <w:pPr>
        <w:pStyle w:val="BodyText"/>
      </w:pPr>
      <w:r>
        <w:t xml:space="preserve">Nam Húc mua rất nhiều đồ ăn vặt mà Ninh Vũ thích kèm nguyên liệu nấu bữa tối, vừa mới trả tiền xong lại nhận được một cuộc gọi khác.</w:t>
      </w:r>
    </w:p>
    <w:p>
      <w:pPr>
        <w:pStyle w:val="BodyText"/>
      </w:pPr>
      <w:r>
        <w:t xml:space="preserve">Là dì giúp việc chăm sóc Thẩm thiếu gia gọi đến, bà vội vàng nói “Nam Húc à, ở nhà dì có việc gấp, con tới chăm sóc Bạch Băng giúp dì một lát được không, dì sẽ trở về nhanh thôi?”</w:t>
      </w:r>
    </w:p>
    <w:p>
      <w:pPr>
        <w:pStyle w:val="BodyText"/>
      </w:pPr>
      <w:r>
        <w:t xml:space="preserve">Nam Húc sững sờ “Nhưng mà con...”</w:t>
      </w:r>
    </w:p>
    <w:p>
      <w:pPr>
        <w:pStyle w:val="BodyText"/>
      </w:pPr>
      <w:r>
        <w:t xml:space="preserve">Dì giúp việc gấp đến độ bị líu lưỡi “Cháu nội của dì mắc xương cá, dì cần phải đến bệnh viện thăm nó.”</w:t>
      </w:r>
    </w:p>
    <w:p>
      <w:pPr>
        <w:pStyle w:val="BodyText"/>
      </w:pPr>
      <w:r>
        <w:t xml:space="preserve">Nam Húc không thể làm gì khác hơn ngoài việc đáp ứng “Dạ được, dì mau chóng trở về nhé, em trai con còn đang chờ con.”</w:t>
      </w:r>
    </w:p>
    <w:p>
      <w:pPr>
        <w:pStyle w:val="BodyText"/>
      </w:pPr>
      <w:r>
        <w:t xml:space="preserve">“Được được!”</w:t>
      </w:r>
    </w:p>
    <w:p>
      <w:pPr>
        <w:pStyle w:val="BodyText"/>
      </w:pPr>
      <w:r>
        <w:t xml:space="preserve">Nam Húc thở dài đành gọi lại báo cho Ninh Vũ, nói mình đột xuất phải đến chăm nom cậu nhóc kia một lúc, nhân tiện anh cũng có thể nấu luôn bữa tối.</w:t>
      </w:r>
    </w:p>
    <w:p>
      <w:pPr>
        <w:pStyle w:val="BodyText"/>
      </w:pPr>
      <w:r>
        <w:t xml:space="preserve">Trong điện thoại Ninh Vũ có chút lạ, bảo Nam Húc đừng có gấp, cậu sẽ ở nhà chờ anh về.</w:t>
      </w:r>
    </w:p>
    <w:p>
      <w:pPr>
        <w:pStyle w:val="BodyText"/>
      </w:pPr>
      <w:r>
        <w:t xml:space="preserve">Ninh Vũ đem điện thoại cất vào trong túi, dựa vào cột đèn bên kia đường đối diện siêu thị, thất vọng nhìn anh ôm cái giỏ đi về hướng ngược lại.</w:t>
      </w:r>
    </w:p>
    <w:p>
      <w:pPr>
        <w:pStyle w:val="BodyText"/>
      </w:pPr>
      <w:r>
        <w:t xml:space="preserve">Cậu ngậm một điếu thuốc trong miệng rồi gửi một tin vào group lớp “Đi chơi game không.”</w:t>
      </w:r>
    </w:p>
    <w:p>
      <w:pPr>
        <w:pStyle w:val="BodyText"/>
      </w:pPr>
      <w:r>
        <w:t xml:space="preserve">Vài phút sau ở dưới lập tức có những bình luận kêu rên:</w:t>
      </w:r>
    </w:p>
    <w:p>
      <w:pPr>
        <w:pStyle w:val="BodyText"/>
      </w:pPr>
      <w:r>
        <w:t xml:space="preserve">Nhị ca: Hôm nay biết được kết quả, không chết trên tay mẹ coi như tao mạng lớn.</w:t>
      </w:r>
    </w:p>
    <w:p>
      <w:pPr>
        <w:pStyle w:val="BodyText"/>
      </w:pPr>
      <w:r>
        <w:t xml:space="preserve">ngốc Kiêu: Không đi được, học bá, tự đi một mình đi qaq.</w:t>
      </w:r>
    </w:p>
    <w:p>
      <w:pPr>
        <w:pStyle w:val="BodyText"/>
      </w:pPr>
      <w:r>
        <w:t xml:space="preserve">Giáo viên chủ nhiệm: Ninh Vũ không được phép làm ảnh hưởng đến những bạn khác! Mau về nhà!</w:t>
      </w:r>
    </w:p>
    <w:p>
      <w:pPr>
        <w:pStyle w:val="BodyText"/>
      </w:pPr>
      <w:r>
        <w:t xml:space="preserve">Ninh Vũ:...</w:t>
      </w:r>
    </w:p>
    <w:p>
      <w:pPr>
        <w:pStyle w:val="BodyText"/>
      </w:pPr>
      <w:r>
        <w:t xml:space="preserve">Nam Húc gắng sức chạy đến biệt thự chăm sóc cho Thẩm thiếu gia, vào đến nhà thì thấy Thẩm Bạch Băng vùi mình trên ghế sôpha xem tv, khi nhóc nhìn thấy Nam Húc thì rất ngạc nhiên, “Không phải hôm nay ca ca xin nghỉ sao, sao lại đến nữa?”</w:t>
      </w:r>
    </w:p>
    <w:p>
      <w:pPr>
        <w:pStyle w:val="BodyText"/>
      </w:pPr>
      <w:r>
        <w:t xml:space="preserve">Nam Húc thả đồ xuống đi rửa tay, khẽ cười một cái “Hôm nay nhà dì có việc, anh đến trông em một lúc sẵn làm cơm tối cho em luôn.”</w:t>
      </w:r>
    </w:p>
    <w:p>
      <w:pPr>
        <w:pStyle w:val="BodyText"/>
      </w:pPr>
      <w:r>
        <w:t xml:space="preserve">Thẩm Bạch Băng tất nhiên cực kì vui vẻ, cậu nhóc nằm nhoài cạnh cửa phòng bếp nhìn Nam Húc bận bịu nấu cơm.</w:t>
      </w:r>
    </w:p>
    <w:p>
      <w:pPr>
        <w:pStyle w:val="BodyText"/>
      </w:pPr>
      <w:r>
        <w:t xml:space="preserve">Trong lúc đánh trứng, Nam Húc quay đầu lại nói với nhóc “Thiếu gia ra ngoài chờ là được, trong này nhiều khói lắm.”</w:t>
      </w:r>
    </w:p>
    <w:p>
      <w:pPr>
        <w:pStyle w:val="BodyText"/>
      </w:pPr>
      <w:r>
        <w:t xml:space="preserve">Thẩm Bạch Băng không hề có ý muốn đi, vẫn cứ nằm một cục bên cạnh cửa, nhẹ giọng nói “Em không có anh trai, từ nhỏ đến lớn ở nhà vẫn chỉ có một mình, em thật sự rất muốn có được một người anh trai, ngưỡng mộ Ninh Vũ quá đi.”</w:t>
      </w:r>
    </w:p>
    <w:p>
      <w:pPr>
        <w:pStyle w:val="BodyText"/>
      </w:pPr>
      <w:r>
        <w:t xml:space="preserve">Nam Húc không biết nói gì, hầu hết trẻ em ở độ tuổi này đều là con một, Ninh Vũ cũng vậy, hơn nữa cha mẹ Thẩm thiếu gia thường xuyên bận rộn công việc khiến đứa nhỏ này khó tránh khỏi cảm giác cô đơn.</w:t>
      </w:r>
    </w:p>
    <w:p>
      <w:pPr>
        <w:pStyle w:val="BodyText"/>
      </w:pPr>
      <w:r>
        <w:t xml:space="preserve">Thẩm Bạch Băng hỏi “Em có thể thuê ca ca nấu ăn cho em luôn được hông ạ? Em có rất nhiều tiền tiêu vặt, chắc chắn đủ.”</w:t>
      </w:r>
    </w:p>
    <w:p>
      <w:pPr>
        <w:pStyle w:val="BodyText"/>
      </w:pPr>
      <w:r>
        <w:t xml:space="preserve">Nam Húc mím môi, “Không được.”</w:t>
      </w:r>
    </w:p>
    <w:p>
      <w:pPr>
        <w:pStyle w:val="Compact"/>
      </w:pPr>
      <w:r>
        <w:t xml:space="preserve">Thẩm Bạch Băng dù có được giáo dục tốt đến mức nào thì cũng là một cậu ấm được nuông chiều từ bé đến lớn, muốn cái gì là có ngay cái đó nên bất thình lình bị cự tuyệt như thế này khiến cậu nhóc có chút bối rối.</w:t>
      </w:r>
      <w:r>
        <w:br w:type="textWrapping"/>
      </w:r>
      <w:r>
        <w:br w:type="textWrapping"/>
      </w:r>
    </w:p>
    <w:p>
      <w:pPr>
        <w:pStyle w:val="Heading2"/>
      </w:pPr>
      <w:bookmarkStart w:id="28" w:name="lời-ngọt-ngào---chương-7"/>
      <w:bookmarkEnd w:id="28"/>
      <w:r>
        <w:t xml:space="preserve">7. Lời Ngọt Ngào - Chương 7</w:t>
      </w:r>
    </w:p>
    <w:p>
      <w:pPr>
        <w:pStyle w:val="Compact"/>
      </w:pPr>
      <w:r>
        <w:br w:type="textWrapping"/>
      </w:r>
      <w:r>
        <w:br w:type="textWrapping"/>
      </w:r>
      <w:r>
        <w:t xml:space="preserve">Mãi đến tận chạng vạng dì giúp việc mới trở lại, cuối cùng Nam Húc cũng được về, liền nhấc theo túi lớn túi nhỏ xuống lầu. Thẩm Bạch Băng thấy anh mang nhiều đồ nên xách giúp một túi, tiễn Nam Húc.</w:t>
      </w:r>
    </w:p>
    <w:p>
      <w:pPr>
        <w:pStyle w:val="BodyText"/>
      </w:pPr>
      <w:r>
        <w:t xml:space="preserve">Nam Húc vừa mở cửa thì trông thấy thân ảnh mặc đồng phục của Ninh Vũ đứng ở đối diện, tay xiết chặt quai đeo cặp, một mình tịch mịch chờ ca ca tan làm.</w:t>
      </w:r>
    </w:p>
    <w:p>
      <w:pPr>
        <w:pStyle w:val="BodyText"/>
      </w:pPr>
      <w:r>
        <w:t xml:space="preserve">Ninh Vũ khoanh tay ngơ ngác nhìn Nam Húc cùng Thẩm thiếu gia sóng đôi đi ra, cậu đăm đăm nhìn anh, thật lâu không lên tiếng.</w:t>
      </w:r>
    </w:p>
    <w:p>
      <w:pPr>
        <w:pStyle w:val="BodyText"/>
      </w:pPr>
      <w:r>
        <w:t xml:space="preserve">Nam Húc sững sỡ “Tiểu Vũ, em vẫn luôn chờ anh sao?”</w:t>
      </w:r>
    </w:p>
    <w:p>
      <w:pPr>
        <w:pStyle w:val="BodyText"/>
      </w:pPr>
      <w:r>
        <w:t xml:space="preserve">Từ lúc ở siêu thị Ninh Vũ đã theo bước Nam Húc, vẫn luôn đứng dưới lầu chờ anh tan làm cùng nhau về nhà.</w:t>
      </w:r>
    </w:p>
    <w:p>
      <w:pPr>
        <w:pStyle w:val="BodyText"/>
      </w:pPr>
      <w:r>
        <w:t xml:space="preserve">Thẩm Bạch Băng bước đến trước chào hỏi “Anh là Ninh Vũ ạ? Hôm nay ca ca mang khá nhiều đồ nên em giúp anh ấy mang xuống.”</w:t>
      </w:r>
    </w:p>
    <w:p>
      <w:pPr>
        <w:pStyle w:val="BodyText"/>
      </w:pPr>
      <w:r>
        <w:t xml:space="preserve">Ninh Vũ đoạt lấy cái túi từ trong tay Thẩm Bạch Băng, nắm lấy cánh tay Nam Húc đem người kéo về bên cạnh mình, ánh mắt hờ hững “Đây là ca ca tôi.”</w:t>
      </w:r>
    </w:p>
    <w:p>
      <w:pPr>
        <w:pStyle w:val="BodyText"/>
      </w:pPr>
      <w:r>
        <w:t xml:space="preserve">Thẩm Bạch Băng mờ mịt “Em không thể gọi là ca ca sao ạ?”</w:t>
      </w:r>
    </w:p>
    <w:p>
      <w:pPr>
        <w:pStyle w:val="BodyText"/>
      </w:pPr>
      <w:r>
        <w:t xml:space="preserve">Nam Húc kéo tay Ninh Vũ “Tiểu Vũ, nghe lời đi, mình về nhà.”</w:t>
      </w:r>
    </w:p>
    <w:p>
      <w:pPr>
        <w:pStyle w:val="BodyText"/>
      </w:pPr>
      <w:r>
        <w:t xml:space="preserve">Ninh Vũ quay đầu nhìn Nam Lúc một lúc rồi mím môi kéo anh vào trong lồng ngực, không để anh kịp lên tiếng liền trực tiếp hôn xuống, rồi lại ngước lên khiêu khích nhìn Thẩm Bạch Băng “Cậu không thể.”</w:t>
      </w:r>
    </w:p>
    <w:p>
      <w:pPr>
        <w:pStyle w:val="BodyText"/>
      </w:pPr>
      <w:r>
        <w:t xml:space="preserve">“Em buông anh ra!” Nam Húc tròn mắt kinh ngạc, vừa đẩy được Ninh Vũ ra lại bị cưỡng ép lôi đi.</w:t>
      </w:r>
    </w:p>
    <w:p>
      <w:pPr>
        <w:pStyle w:val="BodyText"/>
      </w:pPr>
      <w:r>
        <w:t xml:space="preserve">Thẩm Bạch Băng nhướn mày nhìn bóng lưng họ, rút điện thoại ra mở wechat tìm kiếm những người ở trong phạm vi gần mình.</w:t>
      </w:r>
    </w:p>
    <w:p>
      <w:pPr>
        <w:pStyle w:val="BodyText"/>
      </w:pPr>
      <w:r>
        <w:t xml:space="preserve">Người đầu tiên nhóc tìm thấy là “Yêu ca ca Nam Nam QAQ”.</w:t>
      </w:r>
    </w:p>
    <w:p>
      <w:pPr>
        <w:pStyle w:val="BodyText"/>
      </w:pPr>
      <w:r>
        <w:t xml:space="preserve">Vào đến nhà, Nam Húc dùng sức tránh thoát khỏi tay Ninh Vũ, “Tiểu Vũ, đừng làm rộn.”</w:t>
      </w:r>
    </w:p>
    <w:p>
      <w:pPr>
        <w:pStyle w:val="BodyText"/>
      </w:pPr>
      <w:r>
        <w:t xml:space="preserve">Buông đống đồ trong tay xuống, cậu đứng chết trân ở đó đỏ mắt nhìn Nam Húc.</w:t>
      </w:r>
    </w:p>
    <w:p>
      <w:pPr>
        <w:pStyle w:val="BodyText"/>
      </w:pPr>
      <w:r>
        <w:t xml:space="preserve">Nam Húc đè nén tâm tình, cún con ở tuổi này có dục vọng chiếm hữu rất cao, áp lực học tập cũng lớn, khó tránh khỏi tính tình có chút mất khống chế, hôm nay lại là một ngày vui nên Nam Húc cũng không muốn cả hai phải cãi cọ.</w:t>
      </w:r>
    </w:p>
    <w:p>
      <w:pPr>
        <w:pStyle w:val="BodyText"/>
      </w:pPr>
      <w:r>
        <w:t xml:space="preserve">“Đói bụng không, anh có làm bít tết cho em này, ăn ngon lắm.” Nam Húc ngồi xuống tìm kiếm đồ trong mấy cái túi Ninh Vũ vừa thả ra, không kịp chuẩn bị liền được Ninh Vũ ôm lên, cưỡng ép đặt trên ghế.</w:t>
      </w:r>
    </w:p>
    <w:p>
      <w:pPr>
        <w:pStyle w:val="BodyText"/>
      </w:pPr>
      <w:r>
        <w:t xml:space="preserve">Ninh Vũ vẫn luôn trầm mặc, thô lỗ đem áo sơ mi trên người Nam Húc kéo ra, hai tay dìu tại bên eo của anh dùng sức tiến vào.</w:t>
      </w:r>
    </w:p>
    <w:p>
      <w:pPr>
        <w:pStyle w:val="BodyText"/>
      </w:pPr>
      <w:r>
        <w:t xml:space="preserve">Nam Húc đau đớn nắm chặt đệm của ghế sôpha, tay kia lục lọi ngăn kéo lấy áo mưa cùng dịch trơn đưa cho Ninh Vũ, “Tiểu Vũ... Đau... Không muốn... Anh không muốn làm...”</w:t>
      </w:r>
    </w:p>
    <w:p>
      <w:pPr>
        <w:pStyle w:val="BodyText"/>
      </w:pPr>
      <w:r>
        <w:t xml:space="preserve">Ninh Vũ ngược lại nắm lấy cổ tay Nam Húc, đem đồ trong tay anh ném xuống đất, thở hổn hển di chuyển hạ thân, nghe thấy anh thống khổ cầu xin liền lạnh lùng hỏi “Anh thiếu tiền đến vậy sao.”</w:t>
      </w:r>
    </w:p>
    <w:p>
      <w:pPr>
        <w:pStyle w:val="BodyText"/>
      </w:pPr>
      <w:r>
        <w:t xml:space="preserve">Toàn thân Nam Húc cứng đờ, quay đầu kinh ngạc ngây ngốc nhìn Ninh Vũ, trong đôi mắt to tròn chứa đầy nước, bị Ninh Vũ dùng sức làm đến mức một câu đầy đủ cũng không nói ra được.</w:t>
      </w:r>
    </w:p>
    <w:p>
      <w:pPr>
        <w:pStyle w:val="BodyText"/>
      </w:pPr>
      <w:r>
        <w:t xml:space="preserve">Ninh Vũ một bên lật động một bên nắm lấy tính khí giữa hai chân Nam Húc, vật nhỏ kia hồng hào đáng thương từ nãy đến giờ vẫn mềm nhũn, mặc kệ Ninh Vũ dùng cách gì an ủi cũng không làm nó cứng lên được.</w:t>
      </w:r>
    </w:p>
    <w:p>
      <w:pPr>
        <w:pStyle w:val="BodyText"/>
      </w:pPr>
      <w:r>
        <w:t xml:space="preserve">Bởi vì Nam Húc đau quá, một chút cũng không muốn làm.</w:t>
      </w:r>
    </w:p>
    <w:p>
      <w:pPr>
        <w:pStyle w:val="BodyText"/>
      </w:pPr>
      <w:r>
        <w:t xml:space="preserve">Một tiếng sau, Nam Húc mệt mỏi cuộn mình nằm trên ghế, thân thể trắng nõn bị bao phủ bởi vô số dấu hôn, miệng huyệt sưng đỏ không cách nào khép lại được, tinh dịch từ bên trong từng chút từng chút chảy ra ngoài.</w:t>
      </w:r>
    </w:p>
    <w:p>
      <w:pPr>
        <w:pStyle w:val="BodyText"/>
      </w:pPr>
      <w:r>
        <w:t xml:space="preserve">Ninh Vũ giam mình ở trong nhà vệ sinh, dùng sức vốc nước rửa mặt.</w:t>
      </w:r>
    </w:p>
    <w:p>
      <w:pPr>
        <w:pStyle w:val="BodyText"/>
      </w:pPr>
      <w:r>
        <w:t xml:space="preserve">Điện thoại di động bỗng nhiên vang lên. Ninh Vũ liếc mắt nhìn màn hình một cái lại thở dài.</w:t>
      </w:r>
    </w:p>
    <w:p>
      <w:pPr>
        <w:pStyle w:val="BodyText"/>
      </w:pPr>
      <w:r>
        <w:t xml:space="preserve">Có người trong weixin gửi lời chào:</w:t>
      </w:r>
    </w:p>
    <w:p>
      <w:pPr>
        <w:pStyle w:val="BodyText"/>
      </w:pPr>
      <w:r>
        <w:t xml:space="preserve">Thẩm Bạch Băng: Em không biết hai người là quan hệ người yêu, nhà em tuyệt đối không cho phép yêu sớm, anh cứ yên tâm.</w:t>
      </w:r>
    </w:p>
    <w:p>
      <w:pPr>
        <w:pStyle w:val="BodyText"/>
      </w:pPr>
      <w:r>
        <w:t xml:space="preserve">Thẩm Bạch Băng: Nam Húc ca ca luôn kể về anh cho em nghe, mỗi lần nhắc đến anh thì ca ca đặc biệt vui vẻ. Ca ca cho em xem thành tích của anh, còn nói anh là niềm tự hào của ca ca.</w:t>
      </w:r>
    </w:p>
    <w:p>
      <w:pPr>
        <w:pStyle w:val="BodyText"/>
      </w:pPr>
      <w:r>
        <w:t xml:space="preserve">Thẩm Bạch Băng: Có một lần ca ca không cẩn thận gọi anh là bảo bối. Hai người thật buồn nôn mà.</w:t>
      </w:r>
    </w:p>
    <w:p>
      <w:pPr>
        <w:pStyle w:val="BodyText"/>
      </w:pPr>
      <w:r>
        <w:t xml:space="preserve">Ninh Vũ ngơ ngác nhìn dòng tin nhắn, mãi đến khi màn hình tối đen thì cậu mới lấy lại tinh thần, đưa mắt nhìn ra bên ngoài.</w:t>
      </w:r>
    </w:p>
    <w:p>
      <w:pPr>
        <w:pStyle w:val="BodyText"/>
      </w:pPr>
      <w:r>
        <w:t xml:space="preserve">Nam Húc đã ngồi dậy mặc quần áo vào, quỳ gối dưới đất sắp xếp lại đống đồ vật tán loạn trên mặt đất, dùng khăn giấy nghiêm túc lau lau rồi đặt chúng về vị trí cũ.</w:t>
      </w:r>
    </w:p>
    <w:p>
      <w:pPr>
        <w:pStyle w:val="Compact"/>
      </w:pPr>
      <w:r>
        <w:t xml:space="preserve">Ninh Vũ nhất thời luống cuống, đi mở cặp ra, đem xấp bài thi nhăn nhúm đến trước mặt Nam Húc.</w:t>
      </w:r>
      <w:r>
        <w:br w:type="textWrapping"/>
      </w:r>
      <w:r>
        <w:br w:type="textWrapping"/>
      </w:r>
    </w:p>
    <w:p>
      <w:pPr>
        <w:pStyle w:val="Heading2"/>
      </w:pPr>
      <w:bookmarkStart w:id="29" w:name="lời-ngọt-ngào---chương-8"/>
      <w:bookmarkEnd w:id="29"/>
      <w:r>
        <w:t xml:space="preserve">8. Lời Ngọt Ngào - Chương 8</w:t>
      </w:r>
    </w:p>
    <w:p>
      <w:pPr>
        <w:pStyle w:val="Compact"/>
      </w:pPr>
      <w:r>
        <w:br w:type="textWrapping"/>
      </w:r>
      <w:r>
        <w:br w:type="textWrapping"/>
      </w:r>
      <w:r>
        <w:t xml:space="preserve">Nam Húc nhận lấy rồi khẽ nhìn, liếm đôi môi khô khốc, “Thật giỏi.” Sau đó anh xoa đầu Ninh Vũ, đứng dậy đi nấu cơm.</w:t>
      </w:r>
    </w:p>
    <w:p>
      <w:pPr>
        <w:pStyle w:val="BodyText"/>
      </w:pPr>
      <w:r>
        <w:t xml:space="preserve">Ninh Vũ cầm xấp bài thi, ngơ ngác nhìn ca ca một mình bận rộn trong phòng bếp.</w:t>
      </w:r>
    </w:p>
    <w:p>
      <w:pPr>
        <w:pStyle w:val="BodyText"/>
      </w:pPr>
      <w:r>
        <w:t xml:space="preserve">Nam Húc có chút thay đổi.</w:t>
      </w:r>
    </w:p>
    <w:p>
      <w:pPr>
        <w:pStyle w:val="BodyText"/>
      </w:pPr>
      <w:r>
        <w:t xml:space="preserve">Ninh Vũ cảm nhận được dạo gần đây anh rất ít khi để ý đến cậu, từ sáng đến tối chỉ yên lặng làm cơm, yên lặng giặt quần áo, đến ngày thì đi nấu cơm tối cho tiểu thiếu gia kia.</w:t>
      </w:r>
    </w:p>
    <w:p>
      <w:pPr>
        <w:pStyle w:val="BodyText"/>
      </w:pPr>
      <w:r>
        <w:t xml:space="preserve">Suốt cả một tuần anh vẫn luôn như vậy.</w:t>
      </w:r>
    </w:p>
    <w:p>
      <w:pPr>
        <w:pStyle w:val="BodyText"/>
      </w:pPr>
      <w:r>
        <w:t xml:space="preserve">Tối hôm đó trong lúc Nam Húc đang giặt quần áo, Ninh Vũ từ trường học chạy về, vội vàng đem kết quả bài thi thử cho anh xem, “Anh ơi, lần này em thi cũng rất khá.”</w:t>
      </w:r>
    </w:p>
    <w:p>
      <w:pPr>
        <w:pStyle w:val="BodyText"/>
      </w:pPr>
      <w:r>
        <w:t xml:space="preserve">Nam Húc lau tay, yên lặng tiến đến nhìn một chút sau đó mỉm cười khen cậu, “Giỏi quá, tối nay chúng ta làm một bữa thật ngon nhé.”</w:t>
      </w:r>
    </w:p>
    <w:p>
      <w:pPr>
        <w:pStyle w:val="BodyText"/>
      </w:pPr>
      <w:r>
        <w:t xml:space="preserve">Toàn thân Ninh Vũ cứng đờ, cắn môi không chịu đi, đem đồng phục trên người cởi ra ném vào trong chậu nước.</w:t>
      </w:r>
    </w:p>
    <w:p>
      <w:pPr>
        <w:pStyle w:val="BodyText"/>
      </w:pPr>
      <w:r>
        <w:t xml:space="preserve">Nam Húc kinh ngạc ngẩn đầu nhìn cậu, “Sáng nay vừa phơi xong mà, lại dơ rồi sao?”</w:t>
      </w:r>
    </w:p>
    <w:p>
      <w:pPr>
        <w:pStyle w:val="BodyText"/>
      </w:pPr>
      <w:r>
        <w:t xml:space="preserve">Ninh Vũ cuối cùng nhịn không được bèn đem Nam Húc ấn lên trên ghế sôpha, tựa đầu vào lồng ngực anh, mắt đỏ hoe nghẹn ngào nói, “Mùi hương không giống nhau, không có nước xả hương đào, anh ơi... Đừng bỏ em...”</w:t>
      </w:r>
    </w:p>
    <w:p>
      <w:pPr>
        <w:pStyle w:val="BodyText"/>
      </w:pPr>
      <w:r>
        <w:t xml:space="preserve">Ninh Vũ nhào vào người Nam Húc khóc cực kỳ khó coi, từng tiếng nấc khổ sở vang lên, “Anh đừng làm cơm cho tên nhóc đó nữa, không làm công việc này nữa được không, em sẽ nghỉ học, em sẽ đi làm kiếm tiền nuôi anh... Anh ơi đừng bỏ em...”</w:t>
      </w:r>
    </w:p>
    <w:p>
      <w:pPr>
        <w:pStyle w:val="BodyText"/>
      </w:pPr>
      <w:r>
        <w:t xml:space="preserve">Cậu như một chú cún vô gia cư, nằm nhoài bám trên người chủ nhân, e sợ bị vứt bỏ.</w:t>
      </w:r>
    </w:p>
    <w:p>
      <w:pPr>
        <w:pStyle w:val="BodyText"/>
      </w:pPr>
      <w:r>
        <w:t xml:space="preserve">Tâm lý Nam Húc tê rần, lau đi nước mắt của Ninh Vũ, “Không khóc.”</w:t>
      </w:r>
    </w:p>
    <w:p>
      <w:pPr>
        <w:pStyle w:val="BodyText"/>
      </w:pPr>
      <w:r>
        <w:t xml:space="preserve">Hai người họ không phải là anh em ruột, từ khi Ninh Vũ còn nhỏ thì mẹ của cậu đã bệnh rất nặng, cha vì muốn chữa bệnh cho mẹ nên dùng hết tiền tiết kiệm, lại mượn người ta thêm 40 ngàn, cuối cùng mẹ cậu vẫn qua đời, sau cú sốc đó cha cậu khó khăn vực dậy tinh thần, kết quả cũng mất đi trong một tai nạn xe, khi đó có rất nhiều bà con thân thích đến thăm nhưng ai nấy đều từ chối quyền nuôi dưỡng Ninh Vũ.</w:t>
      </w:r>
    </w:p>
    <w:p>
      <w:pPr>
        <w:pStyle w:val="BodyText"/>
      </w:pPr>
      <w:r>
        <w:t xml:space="preserve">Khi ấy Ninh Vũ trốn trong một góc của bệnh viện, lén lút gọi điện cho Nam Húc, khóc lóc hỏi anh “Anh ơi, có thể đưa em về nhà được không...”</w:t>
      </w:r>
    </w:p>
    <w:p>
      <w:pPr>
        <w:pStyle w:val="BodyText"/>
      </w:pPr>
      <w:r>
        <w:t xml:space="preserve">Nam Húc lập tức xin nghỉ chạy đến, ôm Ninh Vũ trở về nhà mình. Dùng tiền lương và tiền để dành nuôi nấng Ninh Vũ.</w:t>
      </w:r>
    </w:p>
    <w:p>
      <w:pPr>
        <w:pStyle w:val="BodyText"/>
      </w:pPr>
      <w:r>
        <w:t xml:space="preserve">Ninh Vũ biết ca ca đang cực khổ làm việc cố gắng chăm sóc mình, nhưng cậu càng sợ sẽ có một ngày ca ca đến nói với mình, ca ca không muốn nuôi cậu nữa, muốn đuổi cậu đi.</w:t>
      </w:r>
    </w:p>
    <w:p>
      <w:pPr>
        <w:pStyle w:val="BodyText"/>
      </w:pPr>
      <w:r>
        <w:t xml:space="preserve">Nam Húc dịu dàng vuốt quanh khoé mắt cậu, “Em đừng có tuỳ hứng như vậy, anh kiếm tiền cho em đi học, em nhất định phải học cho tốt biết chưa.”</w:t>
      </w:r>
    </w:p>
    <w:p>
      <w:pPr>
        <w:pStyle w:val="BodyText"/>
      </w:pPr>
      <w:r>
        <w:t xml:space="preserve">Mắt cậu đỏ hoe, liền cầm lấy áo khoác rời nhà.</w:t>
      </w:r>
    </w:p>
    <w:p>
      <w:pPr>
        <w:pStyle w:val="BodyText"/>
      </w:pPr>
      <w:r>
        <w:t xml:space="preserve">Tận sau 8h tối cũng chưa trở về.</w:t>
      </w:r>
    </w:p>
    <w:p>
      <w:pPr>
        <w:pStyle w:val="BodyText"/>
      </w:pPr>
      <w:r>
        <w:t xml:space="preserve">Nam Húc cứ nghĩ rằng cậu đến tiệm net chơi, ban đầu cũng không lo lắng gì, mãi cho đến khi đồng hồ điểm 9h mà Ninh Vũ vẫn còn chưa trở lại. Trước đó Weibo có đưa tin về một gia đình nọ có hai người tự sát, anh cảm thấy những ngày qua bản thân có hơi lạnh nhạt với cậu, không biết liệu cậu có suy nghĩ dại dột hay không?</w:t>
      </w:r>
    </w:p>
    <w:p>
      <w:pPr>
        <w:pStyle w:val="Compact"/>
      </w:pPr>
      <w:r>
        <w:t xml:space="preserve">Nam Húc đợi thêm mười phút, nhưng trong lòng cứ lo lắng nên anh nhanh chóng lấy chìa khoá cùng áo khoác rồi vội vàng ra cửa.</w:t>
      </w:r>
      <w:r>
        <w:br w:type="textWrapping"/>
      </w:r>
      <w:r>
        <w:br w:type="textWrapping"/>
      </w:r>
    </w:p>
    <w:p>
      <w:pPr>
        <w:pStyle w:val="Heading2"/>
      </w:pPr>
      <w:bookmarkStart w:id="30" w:name="lời-ngọt-ngào---chương-9"/>
      <w:bookmarkEnd w:id="30"/>
      <w:r>
        <w:t xml:space="preserve">9. Lời Ngọt Ngào - Chương 9</w:t>
      </w:r>
    </w:p>
    <w:p>
      <w:pPr>
        <w:pStyle w:val="Compact"/>
      </w:pPr>
      <w:r>
        <w:br w:type="textWrapping"/>
      </w:r>
      <w:r>
        <w:br w:type="textWrapping"/>
      </w:r>
      <w:r>
        <w:t xml:space="preserve">Ninh Vũ mang một bụng khó chịu đến nhà tên bạn thân – ngốc Kiêu.</w:t>
      </w:r>
    </w:p>
    <w:p>
      <w:pPr>
        <w:pStyle w:val="BodyText"/>
      </w:pPr>
      <w:r>
        <w:t xml:space="preserve">Lưu Kiêu một tay cầm cốc mì ăn liền một tay mở cửa cho Ninh Vũ, “Aiyo? Đêm hôm khuya khoắt thế này đừng nói có nói với tao là mày đến để kéo tao đi chơi game nha?”</w:t>
      </w:r>
    </w:p>
    <w:p>
      <w:pPr>
        <w:pStyle w:val="BodyText"/>
      </w:pPr>
      <w:r>
        <w:t xml:space="preserve">Cậu đeo cặp sách bước vào trong nhà, “Tao đi hóng mát. Có dây sạc không, điện thoại tao hết pin rồi.”</w:t>
      </w:r>
    </w:p>
    <w:p>
      <w:pPr>
        <w:pStyle w:val="BodyText"/>
      </w:pPr>
      <w:r>
        <w:t xml:space="preserve">Lưu Kiêu bỏ cốc mì xuống đi tìm đồ sạc cho Ninh Vũ, “Hai anh em cãi nhau à? Anh Nam Húc tốt tính như vậy, chắc chắn là mày chọc giận anh ấy nên hai người mới cãi nhau chứ gì.”</w:t>
      </w:r>
    </w:p>
    <w:p>
      <w:pPr>
        <w:pStyle w:val="BodyText"/>
      </w:pPr>
      <w:r>
        <w:t xml:space="preserve">Ninh Vũ lười nói chuyện, tiến đến ghế sôpha làm tổ, điện thoại đã sớm sập nguồn được đặt ở một bên sạc pin.</w:t>
      </w:r>
    </w:p>
    <w:p>
      <w:pPr>
        <w:pStyle w:val="BodyText"/>
      </w:pPr>
      <w:r>
        <w:t xml:space="preserve">Điện thoại tự động khởi động lại máy, màn hình vừa sáng lên thì cậu nhận được cuộc gọi đến từ Thẩm Bạch Băng.</w:t>
      </w:r>
    </w:p>
    <w:p>
      <w:pPr>
        <w:pStyle w:val="BodyText"/>
      </w:pPr>
      <w:r>
        <w:t xml:space="preserve">Vẻ mặt Ninh Vũ ghét bỏ cầm điện thoại lên, “Muốn gì.”</w:t>
      </w:r>
    </w:p>
    <w:p>
      <w:pPr>
        <w:pStyle w:val="BodyText"/>
      </w:pPr>
      <w:r>
        <w:t xml:space="preserve">Đầu dây bên kia cười lạnh một tiếng, “Em cũng không muốn tìm anh một chút nào, ca ca bỏ quên cái giỏ ở nhà em, em có gọi cho anh ấy nhưng toàn bị tắt máy, sau đó không liên lạc được nữa, không có chuyện gì chứ?”</w:t>
      </w:r>
    </w:p>
    <w:p>
      <w:pPr>
        <w:pStyle w:val="BodyText"/>
      </w:pPr>
      <w:r>
        <w:t xml:space="preserve">Nam Húc là một người rất lễ phép, chưa bao giờ tuỳ tiện không trả lời điện thoại của người khác.</w:t>
      </w:r>
    </w:p>
    <w:p>
      <w:pPr>
        <w:pStyle w:val="BodyText"/>
      </w:pPr>
      <w:r>
        <w:t xml:space="preserve">Ninh Vũ nhíu mày, “Tôi không có ở nhà.”</w:t>
      </w:r>
    </w:p>
    <w:p>
      <w:pPr>
        <w:pStyle w:val="BodyText"/>
      </w:pPr>
      <w:r>
        <w:t xml:space="preserve">Thẩm Bạch Băng ở bên kia ngẩn người, “Vậy anh mau về nhà xem thử đi.”</w:t>
      </w:r>
    </w:p>
    <w:p>
      <w:pPr>
        <w:pStyle w:val="BodyText"/>
      </w:pPr>
      <w:r>
        <w:t xml:space="preserve">Ninh Vũ cúp máy, lại đứng ngồi không yên liên tục ấn gọi Nam Húc.</w:t>
      </w:r>
    </w:p>
    <w:p>
      <w:pPr>
        <w:pStyle w:val="BodyText"/>
      </w:pPr>
      <w:r>
        <w:t xml:space="preserve">Nam Húc đi hết mấy tiệm net đều không tìm được Ninh Vũ, gấp rút chạy đến chỗ cầu vượt xem thử đứa nhỏ nhà mình liệu có coi thường mạng sống mà nhảy cầu tự tử hay không, gấp đến độ trán đầy mồ hôi.</w:t>
      </w:r>
    </w:p>
    <w:p>
      <w:pPr>
        <w:pStyle w:val="BodyText"/>
      </w:pPr>
      <w:r>
        <w:t xml:space="preserve">Anh vừa định đi báo cảnh sát thì bị một đám người chắn đường.</w:t>
      </w:r>
    </w:p>
    <w:p>
      <w:pPr>
        <w:pStyle w:val="BodyText"/>
      </w:pPr>
      <w:r>
        <w:t xml:space="preserve">Nam Húc lùi vào góc tường, sợ hãi nhìn đám lưu manh đang tiến về hướng mình, tên cầm đầu mặt mũi sưng tấy, trên trán còn quấn băng trắng. Mấy tên phía sau gọi hắn là Trần ca.</w:t>
      </w:r>
    </w:p>
    <w:p>
      <w:pPr>
        <w:pStyle w:val="BodyText"/>
      </w:pPr>
      <w:r>
        <w:t xml:space="preserve">Trần ca ước chừng cây gậy gỗ trong tay, chỉ vào Nam Húc hỏi, “Nghe nói thằng chó Ninh Vũ kìa... là em trai mày?”</w:t>
      </w:r>
    </w:p>
    <w:p>
      <w:pPr>
        <w:pStyle w:val="BodyText"/>
      </w:pPr>
      <w:r>
        <w:t xml:space="preserve">Nam Húc co ro lui về sau, cố gắng trấn định bản thân, “Ninh Vũ... Ninh Vũ... thiếu tiền các anh sao? Tôi... Tôi còn... “</w:t>
      </w:r>
    </w:p>
    <w:p>
      <w:pPr>
        <w:pStyle w:val="BodyText"/>
      </w:pPr>
      <w:r>
        <w:t xml:space="preserve">Trấn ca đè lấy đôi vai gầy yếu của Nam Húc, dùng tay nhẹ nhàng quét một vòng trên gương mặt anh, “Mày nhìn mặt tao xem, là do thằng chó Ninh Vũ thất đức nhà mày làm đấy, mày là anh trai nó, tao tóm không được nó thì chẳng lẽ tao không được bắt mày sao?!!”</w:t>
      </w:r>
    </w:p>
    <w:p>
      <w:pPr>
        <w:pStyle w:val="BodyText"/>
      </w:pPr>
      <w:r>
        <w:t xml:space="preserve">“Tụi bây lại đây, trước tiên tặng cho gương mặt trắng nộn này hai nhát dao, sau đó cẩn thận trừng trị nó.” Trần ca cười lạnh siết chặt cánh tay Nam Húc, “Ninh Vũ nhà mày đã làm gì, tất cả đều tính hết lên người mày, mày nhận không?”</w:t>
      </w:r>
    </w:p>
    <w:p>
      <w:pPr>
        <w:pStyle w:val="BodyText"/>
      </w:pPr>
      <w:r>
        <w:t xml:space="preserve">Nam Húc cắn môi, ánh mắt phát run, bỗng nhiên lấy điện thoại đập vào mặt Trần ca một cái, cướp lấy cơ hội chạy thoát.</w:t>
      </w:r>
    </w:p>
    <w:p>
      <w:pPr>
        <w:pStyle w:val="BodyText"/>
      </w:pPr>
      <w:r>
        <w:t xml:space="preserve">Trần ca bịt lỗ mũi đang chảy máu, tức giận hét toáng, “Thằng điếm... Đừng để nó thoát!!”</w:t>
      </w:r>
    </w:p>
    <w:p>
      <w:pPr>
        <w:pStyle w:val="BodyText"/>
      </w:pPr>
      <w:r>
        <w:t xml:space="preserve">Nam Húc vừa chạy vừa gọi Ninh Vũ, đối phương lại tắt máy, anh muốn gọi báo cho cảnh sát thì bị đám đàn em nhào đến giật lấy điện thoại ném vào góc tường.</w:t>
      </w:r>
    </w:p>
    <w:p>
      <w:pPr>
        <w:pStyle w:val="BodyText"/>
      </w:pPr>
      <w:r>
        <w:t xml:space="preserve">Một chiếc xe đúng lúc chạy ngang qua, nghe thấy tiếng Nam Húc kêu cứu bỗng nhiên dừng lại, một thanh niên mập mạp trên tay ôm cặp công văn vội vã bước xuống xe, “Này này này! Dừng tay dừng tay!”</w:t>
      </w:r>
    </w:p>
    <w:p>
      <w:pPr>
        <w:pStyle w:val="BodyText"/>
      </w:pPr>
      <w:r>
        <w:t xml:space="preserve">Đám lưu manh cắc ké bị đèn xe làm cho loá mắt, dồn dập quay đầu lại nhìn.</w:t>
      </w:r>
    </w:p>
    <w:p>
      <w:pPr>
        <w:pStyle w:val="BodyText"/>
      </w:pPr>
      <w:r>
        <w:t xml:space="preserve">Toàn thân Nam Húc cứng đờ, gương mặt sợ sệt trắng bệch, ngơ ngác nhìn kẻ vừa bước từ trên xe xuống.</w:t>
      </w:r>
    </w:p>
    <w:p>
      <w:pPr>
        <w:pStyle w:val="BodyText"/>
      </w:pPr>
      <w:r>
        <w:t xml:space="preserve">Đúng là oan gia ngõ hẹp, đây là kẻ đã lừa gạt Nam Húc đem đến cho tên ông chủ trong phòng rượu cao cấp để bao dưỡng, người bạn thời đại học – Triệu An Địch.</w:t>
      </w:r>
    </w:p>
    <w:p>
      <w:pPr>
        <w:pStyle w:val="BodyText"/>
      </w:pPr>
      <w:r>
        <w:t xml:space="preserve">Triệu An Địch lấy từ trong bao ra mấy vạn tiền mặt, cùng Trần ca thương lượng, “Người này là bạn học của tôi, có chuyện gì thì từ từ nói, từ từ nói.”</w:t>
      </w:r>
    </w:p>
    <w:p>
      <w:pPr>
        <w:pStyle w:val="BodyText"/>
      </w:pPr>
      <w:r>
        <w:t xml:space="preserve">Trần ca nhìn thấy tiền tâm lý liền lung lay, nhưng vẫn không muốn thả người, Triệu An Địch lấy điện thoại ra lắc lắc trước mặt bọn họ, “Tôi báo cảnh sát rồi, nếu mấy người còn không chịu đi thì chúng ta cùng lên phường ăn bánh uống trà.”</w:t>
      </w:r>
    </w:p>
    <w:p>
      <w:pPr>
        <w:pStyle w:val="BodyText"/>
      </w:pPr>
      <w:r>
        <w:t xml:space="preserve">Bọn đàn em động tâm, dồn dập khuyên Trần ca, “Nếu cảnh sát đến thì cái gì chúng ta cũng không có.”</w:t>
      </w:r>
    </w:p>
    <w:p>
      <w:pPr>
        <w:pStyle w:val="BodyText"/>
      </w:pPr>
      <w:r>
        <w:t xml:space="preserve">Trần ca hung thần ác sát mà cầm tiền, trừng mắt nhìn Nam Húc một cái sau đó bỏ đi.</w:t>
      </w:r>
    </w:p>
    <w:p>
      <w:pPr>
        <w:pStyle w:val="BodyText"/>
      </w:pPr>
      <w:r>
        <w:t xml:space="preserve">Triệu An Địch nhanh chóng chạy đến đỡ Nam Húc đứng lên, “Tiểu Húc, cậu làm sao vậy, sao lại chọc giận đám lưu manh này...”</w:t>
      </w:r>
    </w:p>
    <w:p>
      <w:pPr>
        <w:pStyle w:val="BodyText"/>
      </w:pPr>
      <w:r>
        <w:t xml:space="preserve">Nam Húc đẩy hắn ra, nghiêng đầu nói nhỏ, “Cám ơn đã cứu tôi... Tôi... Ninh Vũ nhà tôi còn chưa về, tôi không tìm thấy em ấy... “</w:t>
      </w:r>
    </w:p>
    <w:p>
      <w:pPr>
        <w:pStyle w:val="BodyText"/>
      </w:pPr>
      <w:r>
        <w:t xml:space="preserve">Triệu An Địch vỗ ngực đảm bảo, “Không có chuyện gì, để tôi đưa cậu về nhà, nhanh nào, khuya như thế này ở bên ngoài không an toàn đâu, không liên lạc với Tiểu Vũ được thì tôi nhờ người tìm giúp cậu, được không?”</w:t>
      </w:r>
    </w:p>
    <w:p>
      <w:pPr>
        <w:pStyle w:val="BodyText"/>
      </w:pPr>
      <w:r>
        <w:t xml:space="preserve">Nam Húc bị doạ cho phát sợ, chưa hết hoảng hốt, ỡm ờ bị hắn kéo lên xe.</w:t>
      </w:r>
    </w:p>
    <w:p>
      <w:pPr>
        <w:pStyle w:val="BodyText"/>
      </w:pPr>
      <w:r>
        <w:t xml:space="preserve">Anh bị Triệu An Địch đẩy mạnh lên băng ghế sau liền nhìn thấy một gương mặt hết sức quen thuộc. Là tên ông chủ lúc trước muốn bao dưỡng anh.</w:t>
      </w:r>
    </w:p>
    <w:p>
      <w:pPr>
        <w:pStyle w:val="BodyText"/>
      </w:pPr>
      <w:r>
        <w:t xml:space="preserve">Nam Húc cực kỳ sợ hãi, cửa xe sau lưng đã đóng lại từ bao giờ.</w:t>
      </w:r>
    </w:p>
    <w:p>
      <w:pPr>
        <w:pStyle w:val="BodyText"/>
      </w:pPr>
      <w:r>
        <w:t xml:space="preserve">Triệu An Địch cười cười nói lớn, “Bùi tổng, tôi đi hút một điếu thuốc, ngài cứ tự nhiên.”</w:t>
      </w:r>
    </w:p>
    <w:p>
      <w:pPr>
        <w:pStyle w:val="BodyText"/>
      </w:pPr>
      <w:r>
        <w:t xml:space="preserve">Nam Húc dùng sức gõ kính xe, “Triệu An Địch! Ngay từ đầu tôi đã không đồng ý! Mở cửa!!”</w:t>
      </w:r>
    </w:p>
    <w:p>
      <w:pPr>
        <w:pStyle w:val="BodyText"/>
      </w:pPr>
      <w:r>
        <w:t xml:space="preserve">Cửa xe bị khoá lại, chìa khoá nằm trong tay Triệu An Địch.</w:t>
      </w:r>
    </w:p>
    <w:p>
      <w:pPr>
        <w:pStyle w:val="BodyText"/>
      </w:pPr>
      <w:r>
        <w:t xml:space="preserve">Nam Húc kêu khàn cả giọng, bị Bùi tổng đè ngã xuống ghế xé bỏ áo sơ mi tách hai chân ra.</w:t>
      </w:r>
    </w:p>
    <w:p>
      <w:pPr>
        <w:pStyle w:val="Compact"/>
      </w:pPr>
      <w:r>
        <w:t xml:space="preserve">Bùi tổng cũng là một người rất biết cách chăm sóc bạn tình, ông ta nhẹ nhàng vuốt ve eo Nam Húc, nhỏ giọng an ủi, “Em cứ yên tâm tiểu bảo bối, xong việc tôi sẽ cho em rất nhiều tiền.”</w:t>
      </w:r>
      <w:r>
        <w:br w:type="textWrapping"/>
      </w:r>
      <w:r>
        <w:br w:type="textWrapping"/>
      </w:r>
    </w:p>
    <w:p>
      <w:pPr>
        <w:pStyle w:val="Heading2"/>
      </w:pPr>
      <w:bookmarkStart w:id="31" w:name="lời-ngọt-ngào---chương-10"/>
      <w:bookmarkEnd w:id="31"/>
      <w:r>
        <w:t xml:space="preserve">10. Lời Ngọt Ngào - Chương 10</w:t>
      </w:r>
    </w:p>
    <w:p>
      <w:pPr>
        <w:pStyle w:val="Compact"/>
      </w:pPr>
      <w:r>
        <w:br w:type="textWrapping"/>
      </w:r>
      <w:r>
        <w:br w:type="textWrapping"/>
      </w:r>
      <w:r>
        <w:t xml:space="preserve">Tiếng thuỷ tinh bị vỡ vang lên giòn giã, ngoài xe Triệu An Địch bị một chai rượu đánh ngã xuống đất, hét thảm thương, ngay sau đó kính chắn gió liền bị đạp nát, Ninh Vũ nhặt chìa khoá bị rơi dưới đất mở cánh cửa bên phía Bùi tổng, đem Bùi tổng lôi ra ngoài, hất qua vai ném xuống đất.</w:t>
      </w:r>
    </w:p>
    <w:p>
      <w:pPr>
        <w:pStyle w:val="BodyText"/>
      </w:pPr>
      <w:r>
        <w:t xml:space="preserve">Đám người ngốc Kiêu luân phiên đánh Triệu An Địch, đánh cho tới khi mẹ hắn cũng không nhận ra.</w:t>
      </w:r>
    </w:p>
    <w:p>
      <w:pPr>
        <w:pStyle w:val="BodyText"/>
      </w:pPr>
      <w:r>
        <w:t xml:space="preserve">Ninh Vũ lấy một mảnh thuỷ tinh đã vỡ nhét vào trong quần áo Bùi tổng, hai mắt trừng như muốn rớt ra ngoài, trong con ngươi hằn lên tia máu hung hăng chằm chằm nhìn ông ta, giống như một con chó dại chỉ muốn một phát cắn chết tên súc sinh dám động tay động chân đến người mình yêu.</w:t>
      </w:r>
    </w:p>
    <w:p>
      <w:pPr>
        <w:pStyle w:val="BodyText"/>
      </w:pPr>
      <w:r>
        <w:t xml:space="preserve">Bùi tổng bị từng mảnh vụn thuỷ tinh công nghiệp đâm đến kêu tán loạn.</w:t>
      </w:r>
    </w:p>
    <w:p>
      <w:pPr>
        <w:pStyle w:val="BodyText"/>
      </w:pPr>
      <w:r>
        <w:t xml:space="preserve">Nam Húc nắm lấy tay Ninh Vũ, “Tiểu Vũ đừng đánh! Em muốn vào trại tạm giao sao!”</w:t>
      </w:r>
    </w:p>
    <w:p>
      <w:pPr>
        <w:pStyle w:val="BodyText"/>
      </w:pPr>
      <w:r>
        <w:t xml:space="preserve">Ninh Vũ muốn phát điên rồi, gắt gao cầm lấy caravat cùng cánh tay Bùi tổng, tư thế như muốn cắn chết người.</w:t>
      </w:r>
    </w:p>
    <w:p>
      <w:pPr>
        <w:pStyle w:val="BodyText"/>
      </w:pPr>
      <w:r>
        <w:t xml:space="preserve">Ninh Vũ đẩy Nam Húc ra, hướng về mấy người anh em hét lớn, “Đừng đánh chết người, phần còn lại sẽ có người giải quyết giúp chúng ta.”</w:t>
      </w:r>
    </w:p>
    <w:p>
      <w:pPr>
        <w:pStyle w:val="BodyText"/>
      </w:pPr>
      <w:r>
        <w:t xml:space="preserve">Bùi tổng giãy dụa gọi điện kêu một đám bảo an đến.</w:t>
      </w:r>
    </w:p>
    <w:p>
      <w:pPr>
        <w:pStyle w:val="BodyText"/>
      </w:pPr>
      <w:r>
        <w:t xml:space="preserve">Ninh Vũ ôm lấy Nam Húc, đem áo khoác phủ lên người anh rồi dẫn mọi người rời đi.</w:t>
      </w:r>
    </w:p>
    <w:p>
      <w:pPr>
        <w:pStyle w:val="BodyText"/>
      </w:pPr>
      <w:r>
        <w:t xml:space="preserve">Đám người bảo an đuổi theo không ngừng, qua một cái giao lộ liền bị một chiếc Bentley màu đen cản đường.</w:t>
      </w:r>
    </w:p>
    <w:p>
      <w:pPr>
        <w:pStyle w:val="BodyText"/>
      </w:pPr>
      <w:r>
        <w:t xml:space="preserve">Thẩm Bạch Băng đeo kính râm từ trên ghế phó lái bước xuống, tựa vào bên cạnh xe, qua vài phút liền có mười mấy người mặc âu phục đen chỉnh tề đi tới, cúi người xuống gọi một tiếng “Thiếu gia.”</w:t>
      </w:r>
    </w:p>
    <w:p>
      <w:pPr>
        <w:pStyle w:val="BodyText"/>
      </w:pPr>
      <w:r>
        <w:t xml:space="preserve">Bùi tổng cùng đám nhân viên bảo an không dám manh động.</w:t>
      </w:r>
    </w:p>
    <w:p>
      <w:pPr>
        <w:pStyle w:val="BodyText"/>
      </w:pPr>
      <w:r>
        <w:t xml:space="preserve">Bùi tổng khập khễnh bước tới, khi nhìn thấy bảng số xe của chiếc Bentley liền sững sờ.</w:t>
      </w:r>
    </w:p>
    <w:p>
      <w:pPr>
        <w:pStyle w:val="BodyText"/>
      </w:pPr>
      <w:r>
        <w:t xml:space="preserve">Thẩm Bạch Băng lúc này đang gọi điện thoại, “Alo, ba, công ty của Bùi Mai gần đây như thế nào ạ?”</w:t>
      </w:r>
    </w:p>
    <w:p>
      <w:pPr>
        <w:pStyle w:val="BodyText"/>
      </w:pPr>
      <w:r>
        <w:t xml:space="preserve">Ông chủ Thẩm đang bàn chuyện làm ăn, thuận miệng hỏi, “Thằng nhóc thối, con lại phá phách gì đấy hả?”</w:t>
      </w:r>
    </w:p>
    <w:p>
      <w:pPr>
        <w:pStyle w:val="BodyText"/>
      </w:pPr>
      <w:r>
        <w:t xml:space="preserve">Thẩm Bạch Băng gửi qua vài tệp văn kiện cùng hình ảnh, ông chủ Thẩm từ trước đến nay chưa bao giờ phản đối con trai bất cứ chuyện gì, “Được, con muốn thế nào thì làm thế đó, đưa đến cho cha ký tên là được, không cần hỏi.”</w:t>
      </w:r>
    </w:p>
    <w:p>
      <w:pPr>
        <w:pStyle w:val="BodyText"/>
      </w:pPr>
      <w:r>
        <w:t xml:space="preserve">Bùi tổng hai chân run cầm cập suýt ngã xuống đất.</w:t>
      </w:r>
    </w:p>
    <w:p>
      <w:pPr>
        <w:pStyle w:val="BodyText"/>
      </w:pPr>
      <w:r>
        <w:t xml:space="preserve">Thẩm Bạch Băng tháo kính râm xuống, quay đầu về hướng Ninh Vũ vẫy vẫy tay.</w:t>
      </w:r>
    </w:p>
    <w:p>
      <w:pPr>
        <w:pStyle w:val="BodyText"/>
      </w:pPr>
      <w:r>
        <w:t xml:space="preserve">Cách đó không xa là Ninh Vũ đang ôm chặt lấy Nam Húc, cùng mấy anh em quan sát tình hình, nhìn thấy cảnh đó cậu nhỏ giọng mắng một câu, “Trời tối thui còn bày đặt đeo kính râm, ra vẻ cú mèo gì chứ.” (Vì loài cú có thể nhìn được trong bóng tối nên lúc này Ninh Vũ đang đá xéo Thẩm thiếu gia đó mà.)</w:t>
      </w:r>
    </w:p>
    <w:p>
      <w:pPr>
        <w:pStyle w:val="BodyText"/>
      </w:pPr>
      <w:r>
        <w:t xml:space="preserve">TBC</w:t>
      </w:r>
    </w:p>
    <w:p>
      <w:pPr>
        <w:pStyle w:val="Compact"/>
      </w:pPr>
      <w:r>
        <w:t xml:space="preserve">Còn hai chương nữa thôi là chào tạm biệt cún con Ninh Vũ cùng đầu bếp Nam Húc rồi</w:t>
      </w:r>
      <w:r>
        <w:br w:type="textWrapping"/>
      </w:r>
      <w:r>
        <w:br w:type="textWrapping"/>
      </w:r>
    </w:p>
    <w:p>
      <w:pPr>
        <w:pStyle w:val="Heading2"/>
      </w:pPr>
      <w:bookmarkStart w:id="32" w:name="lời-ngọt-ngào---chương-11"/>
      <w:bookmarkEnd w:id="32"/>
      <w:r>
        <w:t xml:space="preserve">11. Lời Ngọt Ngào - Chương 11</w:t>
      </w:r>
    </w:p>
    <w:p>
      <w:pPr>
        <w:pStyle w:val="Compact"/>
      </w:pPr>
      <w:r>
        <w:br w:type="textWrapping"/>
      </w:r>
      <w:r>
        <w:br w:type="textWrapping"/>
      </w:r>
      <w:r>
        <w:t xml:space="preserve">Ninh Vũ mang bé thỏ Nam Húc vẫn đang bị vây trong trạng thái sợ hãi trở về nhà.</w:t>
      </w:r>
    </w:p>
    <w:p>
      <w:pPr>
        <w:pStyle w:val="BodyText"/>
      </w:pPr>
      <w:r>
        <w:t xml:space="preserve">Cậu đem quần áo quấn quanh người anh rồi hôn xuống một cái, Nam Húc sợ sệt run rẩy, hai chân mất hết sức lực chỉ có thể tựa vào lồng ngực Ninh Vũ, sau đó ôm thật chặt lấy cậu mà nói không ngừng, “Em không có chuyện gì là tốt rồi... Anh còn tưởng rằng em... Thiếu chút nữa là anh đã báo cảnh sát.“</w:t>
      </w:r>
    </w:p>
    <w:p>
      <w:pPr>
        <w:pStyle w:val="BodyText"/>
      </w:pPr>
      <w:r>
        <w:t xml:space="preserve">Ninh Vũ càng siết chặt vòng tay, ấn anh vào sâu trong người mình, thấp giọng an ủi “Xin lỗi ca ca.”</w:t>
      </w:r>
    </w:p>
    <w:p>
      <w:pPr>
        <w:pStyle w:val="BodyText"/>
      </w:pPr>
      <w:r>
        <w:t xml:space="preserve">Nam Húc vùi đầu trong khuỷu tay cậu không cách nào bình tâm được.</w:t>
      </w:r>
    </w:p>
    <w:p>
      <w:pPr>
        <w:pStyle w:val="BodyText"/>
      </w:pPr>
      <w:r>
        <w:t xml:space="preserve">Tuy anh còn rất sợ nhưng vẫn lải nhải, “Em vẫn còn chưa ăn cơm, để anh đi làm cho em...”</w:t>
      </w:r>
    </w:p>
    <w:p>
      <w:pPr>
        <w:pStyle w:val="BodyText"/>
      </w:pPr>
      <w:r>
        <w:t xml:space="preserve">Ninh Vũ kéo Nam Húc về, ấn vào trong chăn, chính mình nằm nghiêng ôm lấy anh, cậu đóng chặt hết cửa sổ và cửa phòng ngủ, thậm chí rèm cửa cũng được kéo kín, chỉ để lại duy nhất một cái đèn ở đầu giường. Ánh đèn ấm áp chiếu sáng một khoảng nhỏ trong căn phòng.</w:t>
      </w:r>
    </w:p>
    <w:p>
      <w:pPr>
        <w:pStyle w:val="BodyText"/>
      </w:pPr>
      <w:r>
        <w:t xml:space="preserve">Ninh Vũ đem cả thân thể của người nọ ôm vào trong lòng, như khi còn bé anh luôn nhẹ nhàng vỗ về ru cậu ngủ, như muốn nói anh cho biết chính mình cũng có thể đem đến cảm giác an toàn cho anh.</w:t>
      </w:r>
    </w:p>
    <w:p>
      <w:pPr>
        <w:pStyle w:val="BodyText"/>
      </w:pPr>
      <w:r>
        <w:t xml:space="preserve">“Anh à, không sao rồi.”</w:t>
      </w:r>
    </w:p>
    <w:p>
      <w:pPr>
        <w:pStyle w:val="BodyText"/>
      </w:pPr>
      <w:r>
        <w:t xml:space="preserve">Nam Húc kịch liệt thở hổn hển mới dần dần bình tĩnh lại, mỏi mệt dựa vào Ninh Vũ, cùng cậu mười ngón tay giao triền.</w:t>
      </w:r>
    </w:p>
    <w:p>
      <w:pPr>
        <w:pStyle w:val="BodyText"/>
      </w:pPr>
      <w:r>
        <w:t xml:space="preserve">Ninh Vũ vỗ nhẹ phía sau lưng anh, “Không sao rồi, về nhà rồi, chúng ta đang ở nhà.”</w:t>
      </w:r>
    </w:p>
    <w:p>
      <w:pPr>
        <w:pStyle w:val="BodyText"/>
      </w:pPr>
      <w:r>
        <w:t xml:space="preserve">Nam Húc trở nên rất yên tĩnh, sau vài phút trầm mặc mới nằm ở trên người Ninh Vũ lau đi nước mắt, rồi siết chặt tay cậu mà căn dặn, “Sau này phải học cho giỏi, biết không? Nuôi anh là chuyện của tương lai, lúc này em cần phải tập trung chuẩn bị thi đại học, không cho phép gây sự nữa.”</w:t>
      </w:r>
    </w:p>
    <w:p>
      <w:pPr>
        <w:pStyle w:val="BodyText"/>
      </w:pPr>
      <w:r>
        <w:t xml:space="preserve">Ninh Vũ tựa đầu mình vào hõm vai anh, thấp giọng hỏi, “Anh chỉ thích một mình em thôi, đúng không.”</w:t>
      </w:r>
    </w:p>
    <w:p>
      <w:pPr>
        <w:pStyle w:val="BodyText"/>
      </w:pPr>
      <w:r>
        <w:t xml:space="preserve">Nam Húc nghiêm túc cam kết, “Chỉ thích mỗi Tiểu Vũ.”</w:t>
      </w:r>
    </w:p>
    <w:p>
      <w:pPr>
        <w:pStyle w:val="BodyText"/>
      </w:pPr>
      <w:r>
        <w:t xml:space="preserve">Đoạn Ninh Vũ cầm lấy bàn tay Nam Húc mà hôn lên từng đốt ngón tay nhỏ gầy.</w:t>
      </w:r>
    </w:p>
    <w:p>
      <w:pPr>
        <w:pStyle w:val="BodyText"/>
      </w:pPr>
      <w:r>
        <w:t xml:space="preserve">..</w:t>
      </w:r>
    </w:p>
    <w:p>
      <w:pPr>
        <w:pStyle w:val="BodyText"/>
      </w:pPr>
      <w:r>
        <w:t xml:space="preserve">Lúc này ông chủ Thẩm vẫn còn đang bàn chuyện làm ăn.</w:t>
      </w:r>
    </w:p>
    <w:p>
      <w:pPr>
        <w:pStyle w:val="BodyText"/>
      </w:pPr>
      <w:r>
        <w:t xml:space="preserve">Nhiếp tổng phun ra một hơi thuốc, thảnh thơi hỏi “Điện thoại của con trai ngài?”</w:t>
      </w:r>
    </w:p>
    <w:p>
      <w:pPr>
        <w:pStyle w:val="Compact"/>
      </w:pPr>
      <w:r>
        <w:t xml:space="preserve">Ông chủ Thẩm cười dịu dàng, “Ai biết tiểu tử kia lại gây ra chuyện gì, không biết lại bắt tôi phải bồi thường cho người ta cái gì nữa đây.”</w:t>
      </w:r>
      <w:r>
        <w:br w:type="textWrapping"/>
      </w:r>
      <w:r>
        <w:br w:type="textWrapping"/>
      </w:r>
    </w:p>
    <w:p>
      <w:pPr>
        <w:pStyle w:val="Heading2"/>
      </w:pPr>
      <w:bookmarkStart w:id="33" w:name="lời-ngọt-ngào---chương-12"/>
      <w:bookmarkEnd w:id="33"/>
      <w:r>
        <w:t xml:space="preserve">12. Lời Ngọt Ngào - Chương 12</w:t>
      </w:r>
    </w:p>
    <w:p>
      <w:pPr>
        <w:pStyle w:val="Compact"/>
      </w:pPr>
      <w:r>
        <w:br w:type="textWrapping"/>
      </w:r>
      <w:r>
        <w:br w:type="textWrapping"/>
      </w:r>
      <w:r>
        <w:t xml:space="preserve">Sau khi tốt nghiệp nghiên cứu sinh, Ninh Vũ được nhận vào viện thiết kế, cậu vừa đạt được chứng chỉ kỹ sư máy móc nên muốn đưa Nam Húc đi ăn một bữa thật ngon, vừa tan làm liền lái xe đến đón anh.</w:t>
      </w:r>
    </w:p>
    <w:p>
      <w:pPr>
        <w:pStyle w:val="BodyText"/>
      </w:pPr>
      <w:r>
        <w:t xml:space="preserve">Ninh Vũ mở một cửa hàng đồ ngọt cho Nam Húc, món tráng miệng chính ở đây là bánh su kem nhân đào, tiệm được đặt tên là ‘Mật Ngữ’.</w:t>
      </w:r>
    </w:p>
    <w:p>
      <w:pPr>
        <w:pStyle w:val="BodyText"/>
      </w:pPr>
      <w:r>
        <w:t xml:space="preserve">Mỗi ngày trên người Nam Húc đều thơm ngát, luôn toả ra mùi ngọt ngào của kem bơ và mứt đào, hệt như một cái bánh su nho nhỏ biết đi.</w:t>
      </w:r>
    </w:p>
    <w:p>
      <w:pPr>
        <w:pStyle w:val="BodyText"/>
      </w:pPr>
      <w:r>
        <w:t xml:space="preserve">Một đôi tay từ phía sau vòng ra trước, dịu dàng ôm lấy eo Nam Húc.</w:t>
      </w:r>
    </w:p>
    <w:p>
      <w:pPr>
        <w:pStyle w:val="BodyText"/>
      </w:pPr>
      <w:r>
        <w:t xml:space="preserve">“Anh ơi, tan làm nha, mình đi ăn cơm.” Ninh Vũ từ phía sau ôm lấy Nam Húc, hôn một cái lên vành tai của anh, lại dùng mặt mình dán lên cái tai hồng nhuận xinh xắn ấy, đưa tay lấy một đoá kem bơ bỏ vào trong miệng.</w:t>
      </w:r>
    </w:p>
    <w:p>
      <w:pPr>
        <w:pStyle w:val="BodyText"/>
      </w:pPr>
      <w:r>
        <w:t xml:space="preserve">Nam Húc xoay người, nhìn người nam nhân thành thục trước mặt, hai mắt cong lên cười dịu dàng.</w:t>
      </w:r>
    </w:p>
    <w:p>
      <w:pPr>
        <w:pStyle w:val="BodyText"/>
      </w:pPr>
      <w:r>
        <w:t xml:space="preserve">“Ngày hôm nay em nhận được chứng chỉ kỹ sư, cũng là ngày kỉ niệm kết hôn của chúng ta, em đã đặt bàn rồi, chúng ta đi thôi.” Ninh Vũ tháo tạp dề trên người Nam Húc xuống, rồi giúp anh buộc lại chỏm tóc nhỏ lỏng lẻo phía sau.</w:t>
      </w:r>
    </w:p>
    <w:p>
      <w:pPr>
        <w:pStyle w:val="BodyText"/>
      </w:pPr>
      <w:r>
        <w:t xml:space="preserve">Thật ra cái nhà này từ lâu đã không còn cần Nam Húc cật lực làm việc để kiếm tiền nữa rồi, Ninh Vũ biết người yêu rất thích làm điểm tâm liền mở một cửa hàng ngọt ngào xinh xắn này cho anh.</w:t>
      </w:r>
    </w:p>
    <w:p>
      <w:pPr>
        <w:pStyle w:val="BodyText"/>
      </w:pPr>
      <w:r>
        <w:t xml:space="preserve">Ninh Vũ lái xe đưa Nam Húc đến một nhà hàng Tây vừa mới mở trong thành phố.</w:t>
      </w:r>
    </w:p>
    <w:p>
      <w:pPr>
        <w:pStyle w:val="BodyText"/>
      </w:pPr>
      <w:r>
        <w:t xml:space="preserve">Ở phía đối diện, có một quý công tử thân mặc âu phục chân mang giày da đeo kính râm bước tới, tay kéo theo một vị tổng giám đốc khí tràng cao lãnh phong thái bất phàm.</w:t>
      </w:r>
    </w:p>
    <w:p>
      <w:pPr>
        <w:pStyle w:val="BodyText"/>
      </w:pPr>
      <w:r>
        <w:t xml:space="preserve">Nhiếp tổng đẩy cánh tay Thẩm Bạch Băng đang khoác trên vai mình ra, “Thẩm tổng, cách xa tôi một chút.”</w:t>
      </w:r>
    </w:p>
    <w:p>
      <w:pPr>
        <w:pStyle w:val="BodyText"/>
      </w:pPr>
      <w:r>
        <w:t xml:space="preserve">Thẩm Bạch Băng không thèm để tâm, quay đầu lại thì trông thấy người quen liền lên tiếng chào hỏi.</w:t>
      </w:r>
    </w:p>
    <w:p>
      <w:pPr>
        <w:pStyle w:val="BodyText"/>
      </w:pPr>
      <w:r>
        <w:t xml:space="preserve">Ninh Vũ nhíu mày, “Tại sao cậu lại ở đây.”</w:t>
      </w:r>
    </w:p>
    <w:p>
      <w:pPr>
        <w:pStyle w:val="BodyText"/>
      </w:pPr>
      <w:r>
        <w:t xml:space="preserve">Thẩm Bạch Băng cởi kính râm xuống, “Nơi này là em do mở thì sao em lại không được phép đến đây chứ?”</w:t>
      </w:r>
    </w:p>
    <w:p>
      <w:pPr>
        <w:pStyle w:val="BodyText"/>
      </w:pPr>
      <w:r>
        <w:t xml:space="preserve">Những năm qua báo chí liên tục đưa tin về việc Thẩm công tử tiếp quản tập đoàn Thẩm thị, sự nghiệp phát triển không ngừng. Cha mẹ Thẩm đã hoàn toàn buông tay, cùng nhau ra nước ngoài hưởng thụ.</w:t>
      </w:r>
    </w:p>
    <w:p>
      <w:pPr>
        <w:pStyle w:val="BodyText"/>
      </w:pPr>
      <w:r>
        <w:t xml:space="preserve">Nam Húc cười cười hỏi thăm, “Vị kia là?”</w:t>
      </w:r>
    </w:p>
    <w:p>
      <w:pPr>
        <w:pStyle w:val="BodyText"/>
      </w:pPr>
      <w:r>
        <w:t xml:space="preserve">Thật ra từ khi nhìn thấy hai người họ thì Thẩm Bạch Băng đã mong chờ Nam Húc sẽ hỏi mình câu này, cậu nhóc hết sức tự hào mà long trọng giới thiệu, “Vị kia là tinh anh của Nhiếp tổng Nhiếp Phong Trí... con trai ông ấy.”</w:t>
      </w:r>
    </w:p>
    <w:p>
      <w:pPr>
        <w:pStyle w:val="BodyText"/>
      </w:pPr>
      <w:r>
        <w:t xml:space="preserve">Ninh Vũ khinh bỉ nhìn cậu nhóc.</w:t>
      </w:r>
    </w:p>
    <w:p>
      <w:pPr>
        <w:pStyle w:val="BodyText"/>
      </w:pPr>
      <w:r>
        <w:t xml:space="preserve">Thẩm Bạch Băng ghé lại bên người Ninh Vũ nhỏ giọng nói thầm, “Em có tìm Lưu Kiêu nhờ anh ta gửi cho đoạn video, để dành từ từ xem mà học hỏi.”</w:t>
      </w:r>
    </w:p>
    <w:p>
      <w:pPr>
        <w:pStyle w:val="BodyText"/>
      </w:pPr>
      <w:r>
        <w:t xml:space="preserve">Sắc mặt Ninh Vũ tối sầm lại.</w:t>
      </w:r>
    </w:p>
    <w:p>
      <w:pPr>
        <w:pStyle w:val="BodyText"/>
      </w:pPr>
      <w:r>
        <w:t xml:space="preserve">Thẩm Bạch Băng vừa lẩm bẩm giai điệu thường xuất hiện trong các đám cưới vừa bật video lên.</w:t>
      </w:r>
    </w:p>
    <w:p>
      <w:pPr>
        <w:pStyle w:val="BodyText"/>
      </w:pPr>
      <w:r>
        <w:t xml:space="preserve">Mười năm về trước, vào ngày Ninh Vũ tốt nghiệp đại học, cậu mời tất cả bạn bè đến ăn một bữa cơm, sau đó ở ngay trước mặt mọi người quỳ một chân xuống, lấy ra chiếc nhẫn đã được chuẩn bị từ lâu đưa đến trước mặt Nam Húc.</w:t>
      </w:r>
    </w:p>
    <w:p>
      <w:pPr>
        <w:pStyle w:val="BodyText"/>
      </w:pPr>
      <w:r>
        <w:t xml:space="preserve">Vừa bá đạo vừa ngọt ngào nói, “Anh ơi, cùng em kết hôn đi.”</w:t>
      </w:r>
    </w:p>
    <w:p>
      <w:pPr>
        <w:pStyle w:val="Compact"/>
      </w:pPr>
      <w:r>
        <w:t xml:space="preserve">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mat-ngu-loi-ngot-nga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15f7b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ật Ngữ - Lời Ngọt Ngào</dc:title>
  <dc:creator/>
  <dcterms:created xsi:type="dcterms:W3CDTF">2019-02-13T03:59:36Z</dcterms:created>
  <dcterms:modified xsi:type="dcterms:W3CDTF">2019-02-13T03:59:36Z</dcterms:modified>
</cp:coreProperties>
</file>